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92093" w14:textId="77777777" w:rsidR="00C87F08" w:rsidRPr="000239A6" w:rsidRDefault="00C87F08" w:rsidP="00C87F08">
      <w:pPr>
        <w:rPr>
          <w:rFonts w:cstheme="minorHAnsi"/>
        </w:rPr>
      </w:pPr>
    </w:p>
    <w:p w14:paraId="21B36F7C" w14:textId="77777777" w:rsidR="00C87F08" w:rsidRPr="000239A6" w:rsidRDefault="00C87F08" w:rsidP="00C87F08">
      <w:pPr>
        <w:jc w:val="center"/>
        <w:rPr>
          <w:rFonts w:cstheme="minorHAnsi"/>
        </w:rPr>
      </w:pPr>
      <w:r w:rsidRPr="000239A6">
        <w:rPr>
          <w:rFonts w:cstheme="minorHAnsi"/>
          <w:noProof/>
          <w:lang w:val="en-US" w:eastAsia="ja-JP"/>
        </w:rPr>
        <w:drawing>
          <wp:inline distT="0" distB="0" distL="0" distR="0" wp14:anchorId="51653EDE" wp14:editId="3429B173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8B7D8" w14:textId="77777777" w:rsidR="00C87F08" w:rsidRPr="000239A6" w:rsidRDefault="00C87F08">
      <w:pPr>
        <w:rPr>
          <w:rFonts w:cstheme="minorHAnsi"/>
        </w:rPr>
      </w:pPr>
    </w:p>
    <w:p w14:paraId="5E41C477" w14:textId="77777777" w:rsidR="00C87F08" w:rsidRPr="000239A6" w:rsidRDefault="00C87F08">
      <w:pPr>
        <w:rPr>
          <w:rFonts w:cstheme="minorHAnsi"/>
        </w:rPr>
      </w:pPr>
    </w:p>
    <w:p w14:paraId="1C1AF1C2" w14:textId="77777777" w:rsidR="00C87F08" w:rsidRPr="000239A6" w:rsidRDefault="00C87F08">
      <w:pPr>
        <w:rPr>
          <w:rFonts w:cstheme="minorHAnsi"/>
        </w:rPr>
      </w:pPr>
    </w:p>
    <w:p w14:paraId="50B961DD" w14:textId="77777777" w:rsidR="00C87F08" w:rsidRPr="000239A6" w:rsidRDefault="00C87F08">
      <w:pPr>
        <w:rPr>
          <w:rFonts w:cstheme="minorHAnsi"/>
        </w:rPr>
      </w:pPr>
    </w:p>
    <w:p w14:paraId="72EC3293" w14:textId="77777777" w:rsidR="00C87F08" w:rsidRPr="000239A6" w:rsidRDefault="00C87F08">
      <w:pPr>
        <w:rPr>
          <w:rFonts w:cstheme="minorHAnsi"/>
        </w:rPr>
      </w:pPr>
    </w:p>
    <w:p w14:paraId="6A5D22B1" w14:textId="77777777" w:rsidR="00C87F08" w:rsidRPr="000239A6" w:rsidRDefault="00C87F08">
      <w:pPr>
        <w:rPr>
          <w:rFonts w:cstheme="minorHAnsi"/>
        </w:rPr>
      </w:pPr>
    </w:p>
    <w:p w14:paraId="1208D2B8" w14:textId="77777777" w:rsidR="00C87F08" w:rsidRPr="000239A6" w:rsidRDefault="00C87F08">
      <w:pPr>
        <w:rPr>
          <w:rFonts w:cstheme="minorHAnsi"/>
        </w:rPr>
      </w:pPr>
    </w:p>
    <w:p w14:paraId="77889E54" w14:textId="77777777" w:rsidR="00C87F08" w:rsidRPr="000239A6" w:rsidRDefault="00C87F08" w:rsidP="00C87F08">
      <w:pPr>
        <w:jc w:val="center"/>
        <w:rPr>
          <w:rFonts w:cstheme="minorHAnsi"/>
          <w:b/>
          <w:caps/>
          <w:color w:val="C00000"/>
          <w:sz w:val="56"/>
        </w:rPr>
      </w:pPr>
      <w:r w:rsidRPr="000239A6">
        <w:rPr>
          <w:rFonts w:cstheme="minorHAnsi"/>
          <w:b/>
          <w:caps/>
          <w:color w:val="C00000"/>
          <w:sz w:val="56"/>
        </w:rPr>
        <w:t>Capstone Project Report</w:t>
      </w:r>
    </w:p>
    <w:p w14:paraId="4F2EF347" w14:textId="77777777" w:rsidR="00C87F08" w:rsidRPr="000239A6" w:rsidRDefault="00C87F08" w:rsidP="00C87F08">
      <w:pPr>
        <w:jc w:val="center"/>
        <w:rPr>
          <w:rFonts w:cstheme="minorHAnsi"/>
          <w:b/>
          <w:color w:val="C00000"/>
          <w:sz w:val="44"/>
        </w:rPr>
      </w:pPr>
      <w:r w:rsidRPr="000239A6">
        <w:rPr>
          <w:rFonts w:cstheme="minorHAnsi"/>
          <w:b/>
          <w:color w:val="C00000"/>
          <w:sz w:val="44"/>
        </w:rPr>
        <w:t>Report 1 – Project Introduction</w:t>
      </w:r>
    </w:p>
    <w:p w14:paraId="5737C0E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10EF92FE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E6DB8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2080F8A1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CEF48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486E5A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6255458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21868A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333C6B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EA19801" w14:textId="77777777" w:rsidR="00C87F08" w:rsidRPr="000239A6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0239A6">
        <w:rPr>
          <w:rFonts w:cstheme="minorHAnsi"/>
          <w:sz w:val="28"/>
          <w:szCs w:val="28"/>
        </w:rPr>
        <w:t xml:space="preserve">– </w:t>
      </w:r>
      <w:r w:rsidR="00E737F9" w:rsidRPr="000239A6">
        <w:rPr>
          <w:rFonts w:cstheme="minorHAnsi"/>
          <w:sz w:val="28"/>
          <w:szCs w:val="28"/>
        </w:rPr>
        <w:t>Ho Chi Minh City</w:t>
      </w:r>
      <w:r w:rsidRPr="000239A6">
        <w:rPr>
          <w:rFonts w:cstheme="minorHAnsi"/>
          <w:sz w:val="28"/>
          <w:szCs w:val="28"/>
        </w:rPr>
        <w:t xml:space="preserve">, </w:t>
      </w:r>
      <w:r w:rsidR="00E737F9" w:rsidRPr="000239A6">
        <w:rPr>
          <w:rFonts w:cstheme="minorHAnsi"/>
          <w:sz w:val="28"/>
          <w:szCs w:val="28"/>
        </w:rPr>
        <w:t>January 2021</w:t>
      </w:r>
      <w:r w:rsidRPr="000239A6">
        <w:rPr>
          <w:rFonts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-20756600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5154F9" w14:textId="77777777" w:rsidR="00E86F0B" w:rsidRPr="000239A6" w:rsidRDefault="007257A6">
          <w:pPr>
            <w:pStyle w:val="TOCHeading"/>
            <w:rPr>
              <w:rFonts w:asciiTheme="minorHAnsi" w:hAnsiTheme="minorHAnsi" w:cstheme="minorHAnsi"/>
              <w:b/>
            </w:rPr>
          </w:pPr>
          <w:r w:rsidRPr="000239A6">
            <w:rPr>
              <w:rFonts w:asciiTheme="minorHAnsi" w:hAnsiTheme="minorHAnsi" w:cstheme="minorHAnsi"/>
              <w:b/>
            </w:rPr>
            <w:t xml:space="preserve">Table of </w:t>
          </w:r>
          <w:r w:rsidR="00E86F0B" w:rsidRPr="000239A6">
            <w:rPr>
              <w:rFonts w:asciiTheme="minorHAnsi" w:hAnsiTheme="minorHAnsi" w:cstheme="minorHAnsi"/>
              <w:b/>
            </w:rPr>
            <w:t>Contents</w:t>
          </w:r>
        </w:p>
        <w:p w14:paraId="7C013340" w14:textId="77777777" w:rsidR="00276331" w:rsidRDefault="00E86F0B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 w:rsidRPr="000239A6">
            <w:rPr>
              <w:rFonts w:cstheme="minorHAnsi"/>
            </w:rPr>
            <w:fldChar w:fldCharType="begin"/>
          </w:r>
          <w:r w:rsidRPr="000239A6">
            <w:rPr>
              <w:rFonts w:cstheme="minorHAnsi"/>
            </w:rPr>
            <w:instrText xml:space="preserve"> TOC \o "1-3" \h \z \u </w:instrText>
          </w:r>
          <w:r w:rsidRPr="000239A6">
            <w:rPr>
              <w:rFonts w:cstheme="minorHAnsi"/>
            </w:rPr>
            <w:fldChar w:fldCharType="separate"/>
          </w:r>
          <w:hyperlink w:anchor="_Toc64769364" w:history="1">
            <w:r w:rsidR="00276331" w:rsidRPr="00B40ED2">
              <w:rPr>
                <w:rStyle w:val="Hyperlink"/>
                <w:rFonts w:cstheme="minorHAnsi"/>
                <w:noProof/>
              </w:rPr>
              <w:t>I. Project Repor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4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5182B57" w14:textId="77777777" w:rsidR="00276331" w:rsidRDefault="001663B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5" w:history="1">
            <w:r w:rsidR="00276331" w:rsidRPr="00B40ED2">
              <w:rPr>
                <w:rStyle w:val="Hyperlink"/>
                <w:noProof/>
              </w:rPr>
              <w:t>1. Status Repor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5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1B4383A5" w14:textId="77777777" w:rsidR="00276331" w:rsidRDefault="001663B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6" w:history="1">
            <w:r w:rsidR="00276331" w:rsidRPr="00B40ED2">
              <w:rPr>
                <w:rStyle w:val="Hyperlink"/>
                <w:noProof/>
              </w:rPr>
              <w:t>2. Team Involvement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6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81E1F05" w14:textId="77777777" w:rsidR="00276331" w:rsidRDefault="001663B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7" w:history="1">
            <w:r w:rsidR="00276331" w:rsidRPr="00B40ED2">
              <w:rPr>
                <w:rStyle w:val="Hyperlink"/>
                <w:noProof/>
              </w:rPr>
              <w:t>3. Issues/Suggestion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7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698C0A3" w14:textId="77777777" w:rsidR="00276331" w:rsidRDefault="001663B7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8" w:history="1">
            <w:r w:rsidR="00276331" w:rsidRPr="00B40ED2">
              <w:rPr>
                <w:rStyle w:val="Hyperlink"/>
                <w:rFonts w:cstheme="minorHAnsi"/>
                <w:noProof/>
              </w:rPr>
              <w:t>II. Project Introduct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8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D22DB13" w14:textId="77777777" w:rsidR="00276331" w:rsidRDefault="001663B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9" w:history="1">
            <w:r w:rsidR="00276331" w:rsidRPr="00B40ED2">
              <w:rPr>
                <w:rStyle w:val="Hyperlink"/>
                <w:noProof/>
              </w:rPr>
              <w:t>1. Overview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9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D3B21AC" w14:textId="77777777" w:rsidR="00276331" w:rsidRDefault="001663B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0" w:history="1">
            <w:r w:rsidR="00276331" w:rsidRPr="00B40ED2">
              <w:rPr>
                <w:rStyle w:val="Hyperlink"/>
                <w:rFonts w:cstheme="minorHAnsi"/>
                <w:noProof/>
              </w:rPr>
              <w:t>1.1 Project Informat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0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0879F0C" w14:textId="77777777" w:rsidR="00276331" w:rsidRDefault="001663B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1" w:history="1">
            <w:r w:rsidR="00276331" w:rsidRPr="00B40ED2">
              <w:rPr>
                <w:rStyle w:val="Hyperlink"/>
                <w:rFonts w:cstheme="minorHAnsi"/>
                <w:noProof/>
              </w:rPr>
              <w:t>1.2 Project Team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1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7DED67D9" w14:textId="77777777" w:rsidR="00276331" w:rsidRDefault="001663B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2" w:history="1">
            <w:r w:rsidR="00276331" w:rsidRPr="00B40ED2">
              <w:rPr>
                <w:rStyle w:val="Hyperlink"/>
                <w:noProof/>
              </w:rPr>
              <w:t>2. Product Background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2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17B5DD88" w14:textId="77777777" w:rsidR="00276331" w:rsidRDefault="001663B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3" w:history="1">
            <w:r w:rsidR="00276331" w:rsidRPr="00B40ED2">
              <w:rPr>
                <w:rStyle w:val="Hyperlink"/>
                <w:noProof/>
              </w:rPr>
              <w:t>3. Existing System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3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37005AE3" w14:textId="77777777" w:rsidR="00276331" w:rsidRDefault="001663B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4" w:history="1">
            <w:r w:rsidR="00276331" w:rsidRPr="00B40ED2">
              <w:rPr>
                <w:rStyle w:val="Hyperlink"/>
                <w:rFonts w:cstheme="minorHAnsi"/>
                <w:noProof/>
              </w:rPr>
              <w:t>3.1 CRMVie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4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3AB7DF3" w14:textId="77777777" w:rsidR="00276331" w:rsidRDefault="001663B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5" w:history="1">
            <w:r w:rsidR="00276331" w:rsidRPr="00B40ED2">
              <w:rPr>
                <w:rStyle w:val="Hyperlink"/>
                <w:rFonts w:cstheme="minorHAnsi"/>
                <w:noProof/>
              </w:rPr>
              <w:t>3.2 GetFly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5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50B91B2" w14:textId="77777777" w:rsidR="00276331" w:rsidRDefault="001663B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6" w:history="1">
            <w:r w:rsidR="00276331" w:rsidRPr="00B40ED2">
              <w:rPr>
                <w:rStyle w:val="Hyperlink"/>
                <w:rFonts w:cstheme="minorHAnsi"/>
                <w:noProof/>
              </w:rPr>
              <w:t>3.3 EasyEdu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6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6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7E118E8" w14:textId="77777777" w:rsidR="00276331" w:rsidRDefault="001663B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7" w:history="1">
            <w:r w:rsidR="00276331" w:rsidRPr="00B40ED2">
              <w:rPr>
                <w:rStyle w:val="Hyperlink"/>
                <w:noProof/>
              </w:rPr>
              <w:t>4. Business Opportunity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7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7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1853B73" w14:textId="77777777" w:rsidR="00276331" w:rsidRDefault="001663B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8" w:history="1">
            <w:r w:rsidR="00276331" w:rsidRPr="00B40ED2">
              <w:rPr>
                <w:rStyle w:val="Hyperlink"/>
                <w:noProof/>
              </w:rPr>
              <w:t>5. Software Product Vis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8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6F4662F9" w14:textId="77777777" w:rsidR="00276331" w:rsidRDefault="001663B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9" w:history="1">
            <w:r w:rsidR="00276331" w:rsidRPr="00B40ED2">
              <w:rPr>
                <w:rStyle w:val="Hyperlink"/>
                <w:noProof/>
              </w:rPr>
              <w:t>6. Project Scope &amp; Limitation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9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7A4FCD23" w14:textId="77777777" w:rsidR="00276331" w:rsidRDefault="001663B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80" w:history="1">
            <w:r w:rsidR="00276331" w:rsidRPr="00B40ED2">
              <w:rPr>
                <w:rStyle w:val="Hyperlink"/>
                <w:rFonts w:cstheme="minorHAnsi"/>
                <w:noProof/>
              </w:rPr>
              <w:t>6.1 Major Feature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80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627DA5A2" w14:textId="77777777" w:rsidR="00276331" w:rsidRDefault="001663B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81" w:history="1">
            <w:r w:rsidR="00276331" w:rsidRPr="00B40ED2">
              <w:rPr>
                <w:rStyle w:val="Hyperlink"/>
                <w:rFonts w:cstheme="minorHAnsi"/>
                <w:noProof/>
              </w:rPr>
              <w:t>6.2 Limitations &amp; Exclusion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81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CC5ECB9" w14:textId="77777777" w:rsidR="00E86F0B" w:rsidRPr="000239A6" w:rsidRDefault="00E86F0B">
          <w:pPr>
            <w:rPr>
              <w:rFonts w:cstheme="minorHAnsi"/>
            </w:rPr>
          </w:pPr>
          <w:r w:rsidRPr="000239A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0174C6D" w14:textId="77777777" w:rsidR="00E86F0B" w:rsidRPr="000239A6" w:rsidRDefault="00E86F0B">
      <w:pPr>
        <w:rPr>
          <w:rFonts w:eastAsiaTheme="majorEastAsia" w:cstheme="minorHAnsi"/>
          <w:b/>
          <w:color w:val="C00000"/>
          <w:sz w:val="32"/>
          <w:szCs w:val="32"/>
        </w:rPr>
      </w:pPr>
      <w:r w:rsidRPr="000239A6">
        <w:rPr>
          <w:rFonts w:cstheme="minorHAnsi"/>
        </w:rPr>
        <w:br w:type="page"/>
      </w:r>
    </w:p>
    <w:p w14:paraId="08DBB590" w14:textId="77777777" w:rsidR="00C87F08" w:rsidRPr="000239A6" w:rsidRDefault="00A0058F" w:rsidP="002500C5">
      <w:pPr>
        <w:pStyle w:val="Heading1"/>
        <w:rPr>
          <w:rFonts w:asciiTheme="minorHAnsi" w:hAnsiTheme="minorHAnsi" w:cstheme="minorHAnsi"/>
        </w:rPr>
      </w:pPr>
      <w:bookmarkStart w:id="0" w:name="_Toc64769364"/>
      <w:r w:rsidRPr="000239A6">
        <w:rPr>
          <w:rFonts w:asciiTheme="minorHAnsi" w:hAnsiTheme="minorHAnsi" w:cstheme="minorHAnsi"/>
        </w:rPr>
        <w:lastRenderedPageBreak/>
        <w:t>I. Project Report</w:t>
      </w:r>
      <w:bookmarkEnd w:id="0"/>
    </w:p>
    <w:p w14:paraId="6FD0FF1F" w14:textId="77777777" w:rsidR="00A0058F" w:rsidRPr="000239A6" w:rsidRDefault="00155E22" w:rsidP="00BA4B6B">
      <w:pPr>
        <w:pStyle w:val="Heading2"/>
      </w:pPr>
      <w:bookmarkStart w:id="1" w:name="_Toc64769365"/>
      <w:r w:rsidRPr="000239A6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2F660949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FD82FBD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AC39A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12CAD4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9FFA4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155E22" w:rsidRPr="000239A6" w14:paraId="1A24AFB2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076A" w14:textId="169D8B9B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5BCE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AFB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32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4638D5AB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0919" w14:textId="35016AD6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B7DD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C3A1B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E6B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54D1713C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DD23" w14:textId="126C700F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3D4A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14DA" w14:textId="77777777" w:rsidR="00155E22" w:rsidRPr="000239A6" w:rsidRDefault="003F79EA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C849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1F1E70A" w14:textId="77777777" w:rsidR="00155E22" w:rsidRPr="000239A6" w:rsidRDefault="00155E22" w:rsidP="00155E22">
      <w:pPr>
        <w:rPr>
          <w:rFonts w:cstheme="minorHAnsi"/>
        </w:rPr>
      </w:pPr>
    </w:p>
    <w:p w14:paraId="38390EC0" w14:textId="77777777" w:rsidR="00155E22" w:rsidRPr="000239A6" w:rsidRDefault="00155E22" w:rsidP="00BA4B6B">
      <w:pPr>
        <w:pStyle w:val="Heading2"/>
      </w:pPr>
      <w:bookmarkStart w:id="2" w:name="_Toc64769366"/>
      <w:r w:rsidRPr="000239A6">
        <w:t xml:space="preserve">2. Team </w:t>
      </w:r>
      <w:r w:rsidR="00336411" w:rsidRPr="000239A6">
        <w:t>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5848693F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F7A45B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A692846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F3AF0F5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3A8D3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155E22" w:rsidRPr="000239A6" w14:paraId="14E49CD0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6FCC" w14:textId="65139A88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FE41C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01E1" w14:textId="77777777" w:rsidR="00155E22" w:rsidRPr="000239A6" w:rsidRDefault="006545CC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EA4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0EC7A34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8F63" w14:textId="3C1C3E41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88CF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1762" w14:textId="77777777" w:rsidR="00155E22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EE8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834EE9" w:rsidRPr="000239A6" w14:paraId="67903BE0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F2DD7" w14:textId="198890E5" w:rsidR="00834EE9" w:rsidRPr="000239A6" w:rsidRDefault="004402A4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E452D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0D8C5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98B622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DF1C3F" w:rsidRPr="000239A6" w14:paraId="283734D8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13A90" w14:textId="272B7018" w:rsidR="00DF1C3F" w:rsidRPr="000239A6" w:rsidRDefault="00DF1C3F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eastAsia="Times New Roman" w:cstheme="minorHAns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068C5" w14:textId="77777777" w:rsidR="00DF1C3F" w:rsidRPr="000239A6" w:rsidRDefault="00DF1C3F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05231" w14:textId="41F9BA9A" w:rsidR="00DF1C3F" w:rsidRPr="004625EA" w:rsidRDefault="00DF1C3F" w:rsidP="009D0DA1">
            <w:pPr>
              <w:spacing w:after="0" w:line="240" w:lineRule="auto"/>
              <w:rPr>
                <w:rFonts w:eastAsia="Times New Roman" w:cstheme="minorHAnsi"/>
                <w:strike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DE8C2" w14:textId="5EF73224" w:rsidR="00DF1C3F" w:rsidRPr="000239A6" w:rsidRDefault="00BC5631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2355E528" w14:textId="77777777" w:rsidR="00155E22" w:rsidRPr="000239A6" w:rsidRDefault="00155E22" w:rsidP="00155E22">
      <w:pPr>
        <w:rPr>
          <w:rFonts w:cstheme="minorHAnsi"/>
        </w:rPr>
      </w:pPr>
    </w:p>
    <w:p w14:paraId="3144EEC6" w14:textId="77777777" w:rsidR="00155E22" w:rsidRPr="000239A6" w:rsidRDefault="00155E22" w:rsidP="00BA4B6B">
      <w:pPr>
        <w:pStyle w:val="Heading2"/>
      </w:pPr>
      <w:bookmarkStart w:id="3" w:name="_Toc64769367"/>
      <w:r w:rsidRPr="000239A6"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97089C" w:rsidRPr="000239A6" w14:paraId="44EA9E2B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C88E118" w14:textId="77777777" w:rsidR="0097089C" w:rsidRPr="000239A6" w:rsidRDefault="0097089C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A303447" w14:textId="77777777" w:rsidR="0097089C" w:rsidRPr="000239A6" w:rsidRDefault="003D4D0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6526A79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CB8644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3F79EA" w:rsidRPr="000239A6" w14:paraId="2553638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ABB0" w14:textId="228D1E34" w:rsidR="003F79EA" w:rsidRPr="000239A6" w:rsidRDefault="003F79EA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7780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2705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A32B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14B473E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8FF4" w14:textId="48780676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44AF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F942A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7A4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02F337B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A5FA" w14:textId="0A947004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51D8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A622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37F2" w14:textId="77777777" w:rsidR="003F79EA" w:rsidRPr="000239A6" w:rsidRDefault="003F79EA" w:rsidP="0035088D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47ACA060" w14:textId="77777777" w:rsidR="00FC4EE6" w:rsidRPr="000239A6" w:rsidRDefault="00FC4EE6" w:rsidP="00155E22">
      <w:pPr>
        <w:rPr>
          <w:rFonts w:cstheme="minorHAnsi"/>
        </w:rPr>
      </w:pPr>
    </w:p>
    <w:p w14:paraId="44914E41" w14:textId="77777777" w:rsidR="00FC4EE6" w:rsidRPr="000239A6" w:rsidRDefault="00FC4EE6">
      <w:pPr>
        <w:rPr>
          <w:rFonts w:cstheme="minorHAnsi"/>
        </w:rPr>
      </w:pPr>
      <w:r w:rsidRPr="000239A6">
        <w:rPr>
          <w:rFonts w:cstheme="minorHAnsi"/>
        </w:rPr>
        <w:br w:type="page"/>
      </w:r>
    </w:p>
    <w:p w14:paraId="1573FA1E" w14:textId="77777777" w:rsidR="00155E22" w:rsidRPr="000239A6" w:rsidRDefault="00FC4EE6" w:rsidP="002500C5">
      <w:pPr>
        <w:pStyle w:val="Heading1"/>
        <w:rPr>
          <w:rFonts w:asciiTheme="minorHAnsi" w:hAnsiTheme="minorHAnsi" w:cstheme="minorHAnsi"/>
        </w:rPr>
      </w:pPr>
      <w:bookmarkStart w:id="4" w:name="_Toc64769368"/>
      <w:r w:rsidRPr="000239A6">
        <w:rPr>
          <w:rFonts w:asciiTheme="minorHAnsi" w:hAnsiTheme="minorHAnsi" w:cstheme="minorHAnsi"/>
        </w:rPr>
        <w:lastRenderedPageBreak/>
        <w:t>II. Project Introduction</w:t>
      </w:r>
      <w:bookmarkEnd w:id="4"/>
    </w:p>
    <w:p w14:paraId="1D4F16F5" w14:textId="77777777" w:rsidR="00FC4EE6" w:rsidRPr="000239A6" w:rsidRDefault="00922652" w:rsidP="00BA4B6B">
      <w:pPr>
        <w:pStyle w:val="Heading2"/>
      </w:pPr>
      <w:bookmarkStart w:id="5" w:name="_Toc64769369"/>
      <w:r w:rsidRPr="000239A6">
        <w:t>1. Overview</w:t>
      </w:r>
      <w:bookmarkEnd w:id="5"/>
    </w:p>
    <w:p w14:paraId="7E308878" w14:textId="77777777" w:rsidR="00D03948" w:rsidRPr="000239A6" w:rsidRDefault="00D03948" w:rsidP="00BA4B6B">
      <w:pPr>
        <w:pStyle w:val="Heading3"/>
        <w:spacing w:before="0"/>
        <w:rPr>
          <w:rFonts w:asciiTheme="minorHAnsi" w:hAnsiTheme="minorHAnsi" w:cstheme="minorHAnsi"/>
        </w:rPr>
      </w:pPr>
      <w:bookmarkStart w:id="6" w:name="_Toc64769370"/>
      <w:r w:rsidRPr="000239A6">
        <w:rPr>
          <w:rFonts w:asciiTheme="minorHAnsi" w:hAnsiTheme="minorHAnsi" w:cstheme="minorHAnsi"/>
        </w:rPr>
        <w:t>1.1 Project Information</w:t>
      </w:r>
      <w:bookmarkEnd w:id="6"/>
    </w:p>
    <w:p w14:paraId="26F07123" w14:textId="77777777" w:rsidR="00922652" w:rsidRPr="000239A6" w:rsidRDefault="00922652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name: </w:t>
      </w:r>
      <w:r w:rsidR="00834EE9" w:rsidRPr="000239A6">
        <w:rPr>
          <w:rFonts w:cstheme="minorHAnsi"/>
        </w:rPr>
        <w:t>Sales Management</w:t>
      </w:r>
      <w:r w:rsidR="00556EF7" w:rsidRPr="000239A6">
        <w:rPr>
          <w:rFonts w:cstheme="minorHAnsi"/>
        </w:rPr>
        <w:t xml:space="preserve"> System</w:t>
      </w:r>
      <w:r w:rsidR="0070534E" w:rsidRPr="000239A6">
        <w:rPr>
          <w:rFonts w:cstheme="minorHAnsi"/>
        </w:rPr>
        <w:t xml:space="preserve"> for Major Education</w:t>
      </w:r>
    </w:p>
    <w:p w14:paraId="713103D5" w14:textId="77777777" w:rsidR="00922652" w:rsidRPr="000239A6" w:rsidRDefault="00922652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code: </w:t>
      </w:r>
      <w:r w:rsidR="0070534E" w:rsidRPr="000239A6">
        <w:rPr>
          <w:rFonts w:cstheme="minorHAnsi"/>
        </w:rPr>
        <w:t>SMS</w:t>
      </w:r>
      <w:r w:rsidR="00F77C2E" w:rsidRPr="000239A6">
        <w:rPr>
          <w:rFonts w:cstheme="minorHAnsi"/>
        </w:rPr>
        <w:t>ME</w:t>
      </w:r>
    </w:p>
    <w:p w14:paraId="006D0475" w14:textId="77777777" w:rsidR="00922652" w:rsidRPr="000239A6" w:rsidRDefault="00252176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G</w:t>
      </w:r>
      <w:r w:rsidR="00922652" w:rsidRPr="000239A6">
        <w:rPr>
          <w:rFonts w:cstheme="minorHAnsi"/>
        </w:rPr>
        <w:t xml:space="preserve">roup name: </w:t>
      </w:r>
      <w:r w:rsidR="0070534E" w:rsidRPr="000239A6">
        <w:rPr>
          <w:rFonts w:cstheme="minorHAnsi"/>
        </w:rPr>
        <w:t>GSP21SE12</w:t>
      </w:r>
    </w:p>
    <w:p w14:paraId="7150BC91" w14:textId="77777777" w:rsidR="00922652" w:rsidRPr="000239A6" w:rsidRDefault="001174BD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Software</w:t>
      </w:r>
      <w:r w:rsidR="00922652" w:rsidRPr="000239A6">
        <w:rPr>
          <w:rFonts w:cstheme="minorHAnsi"/>
        </w:rPr>
        <w:t xml:space="preserve"> type: </w:t>
      </w:r>
      <w:r w:rsidR="00252176" w:rsidRPr="000239A6">
        <w:rPr>
          <w:rFonts w:cstheme="minorHAnsi"/>
        </w:rPr>
        <w:t>Web</w:t>
      </w:r>
      <w:r w:rsidR="00834EE9" w:rsidRPr="000239A6">
        <w:rPr>
          <w:rFonts w:cstheme="minorHAnsi"/>
        </w:rPr>
        <w:t xml:space="preserve"> </w:t>
      </w:r>
      <w:r w:rsidR="00F77C2E" w:rsidRPr="000239A6">
        <w:rPr>
          <w:rFonts w:cstheme="minorHAnsi"/>
        </w:rPr>
        <w:t>Application</w:t>
      </w:r>
    </w:p>
    <w:p w14:paraId="415EEC21" w14:textId="77777777" w:rsidR="00922652" w:rsidRPr="000239A6" w:rsidRDefault="00D03948" w:rsidP="002500C5">
      <w:pPr>
        <w:pStyle w:val="Heading3"/>
        <w:rPr>
          <w:rFonts w:asciiTheme="minorHAnsi" w:hAnsiTheme="minorHAnsi" w:cstheme="minorHAnsi"/>
        </w:rPr>
      </w:pPr>
      <w:bookmarkStart w:id="7" w:name="_Toc64769371"/>
      <w:r w:rsidRPr="000239A6">
        <w:rPr>
          <w:rFonts w:asciiTheme="minorHAnsi" w:hAnsiTheme="minorHAnsi" w:cstheme="minorHAnsi"/>
        </w:rPr>
        <w:t xml:space="preserve">1.2 </w:t>
      </w:r>
      <w:r w:rsidR="00922652" w:rsidRPr="000239A6">
        <w:rPr>
          <w:rFonts w:asciiTheme="minorHAnsi" w:hAnsiTheme="minorHAnsi" w:cstheme="minorHAnsi"/>
        </w:rPr>
        <w:t>Project Team</w:t>
      </w:r>
      <w:bookmarkEnd w:id="7"/>
    </w:p>
    <w:p w14:paraId="7195911E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 xml:space="preserve">a. </w:t>
      </w:r>
      <w:r w:rsidR="00922652" w:rsidRPr="000239A6">
        <w:rPr>
          <w:rFonts w:asciiTheme="minorHAnsi" w:hAnsiTheme="minorHAnsi" w:cstheme="minorHAnsi"/>
        </w:rPr>
        <w:t>Supervisor</w:t>
      </w:r>
    </w:p>
    <w:tbl>
      <w:tblPr>
        <w:tblStyle w:val="Kiu2"/>
        <w:tblW w:w="8890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506"/>
        <w:gridCol w:w="3240"/>
        <w:gridCol w:w="1890"/>
        <w:gridCol w:w="1254"/>
      </w:tblGrid>
      <w:tr w:rsidR="00922652" w:rsidRPr="000239A6" w14:paraId="12C36D14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11ED11A7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4ECB00E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5CEF1BA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Phone Number</w:t>
            </w:r>
          </w:p>
        </w:tc>
        <w:tc>
          <w:tcPr>
            <w:tcW w:w="1254" w:type="dxa"/>
            <w:shd w:val="clear" w:color="auto" w:fill="FFE8E1"/>
            <w:hideMark/>
          </w:tcPr>
          <w:p w14:paraId="5C03A45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Title</w:t>
            </w:r>
          </w:p>
        </w:tc>
      </w:tr>
      <w:tr w:rsidR="00922652" w:rsidRPr="000239A6" w14:paraId="1EEBF8EE" w14:textId="77777777" w:rsidTr="00126CDB">
        <w:trPr>
          <w:trHeight w:val="454"/>
        </w:trPr>
        <w:tc>
          <w:tcPr>
            <w:tcW w:w="2506" w:type="dxa"/>
            <w:hideMark/>
          </w:tcPr>
          <w:p w14:paraId="6E3C4DD6" w14:textId="77777777" w:rsidR="00922652" w:rsidRPr="000239A6" w:rsidRDefault="00834EE9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</w:rPr>
              <w:t>Lai Duc Hung</w:t>
            </w:r>
          </w:p>
        </w:tc>
        <w:tc>
          <w:tcPr>
            <w:tcW w:w="3240" w:type="dxa"/>
            <w:hideMark/>
          </w:tcPr>
          <w:p w14:paraId="1A830614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HungLD5</w:t>
            </w:r>
            <w:r w:rsidR="00922652" w:rsidRPr="000239A6">
              <w:rPr>
                <w:rFonts w:asciiTheme="minorHAnsi" w:hAnsiTheme="minorHAnsi" w:cstheme="minorHAnsi"/>
                <w:sz w:val="22"/>
              </w:rPr>
              <w:t>@</w:t>
            </w:r>
            <w:r w:rsidR="000A5FE8" w:rsidRPr="000239A6">
              <w:rPr>
                <w:rFonts w:asciiTheme="minorHAnsi" w:hAnsiTheme="minorHAnsi" w:cstheme="minorHAnsi"/>
                <w:sz w:val="22"/>
              </w:rPr>
              <w:t>fe.edu.vn</w:t>
            </w:r>
          </w:p>
        </w:tc>
        <w:tc>
          <w:tcPr>
            <w:tcW w:w="1890" w:type="dxa"/>
            <w:hideMark/>
          </w:tcPr>
          <w:p w14:paraId="2F8CE025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0976.710.580</w:t>
            </w:r>
          </w:p>
        </w:tc>
        <w:tc>
          <w:tcPr>
            <w:tcW w:w="1254" w:type="dxa"/>
            <w:hideMark/>
          </w:tcPr>
          <w:p w14:paraId="4A7FABB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77C2E" w:rsidRPr="000239A6">
              <w:rPr>
                <w:rFonts w:asciiTheme="minorHAnsi" w:hAnsiTheme="minorHAnsi" w:cstheme="minorHAnsi"/>
                <w:sz w:val="22"/>
              </w:rPr>
              <w:t>Instructor</w:t>
            </w:r>
          </w:p>
        </w:tc>
      </w:tr>
    </w:tbl>
    <w:p w14:paraId="5DB98DB0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>b.</w:t>
      </w:r>
      <w:r w:rsidR="00922652" w:rsidRPr="000239A6">
        <w:rPr>
          <w:rFonts w:asciiTheme="minorHAnsi" w:hAnsiTheme="minorHAnsi" w:cstheme="minorHAnsi"/>
        </w:rPr>
        <w:t xml:space="preserve"> Team Members</w:t>
      </w:r>
    </w:p>
    <w:tbl>
      <w:tblPr>
        <w:tblStyle w:val="Kiu2"/>
        <w:tblW w:w="8930" w:type="dxa"/>
        <w:tblInd w:w="279" w:type="dxa"/>
        <w:tblLayout w:type="fixed"/>
        <w:tblLook w:val="0620" w:firstRow="1" w:lastRow="0" w:firstColumn="0" w:lastColumn="0" w:noHBand="1" w:noVBand="1"/>
      </w:tblPr>
      <w:tblGrid>
        <w:gridCol w:w="2506"/>
        <w:gridCol w:w="3240"/>
        <w:gridCol w:w="1890"/>
        <w:gridCol w:w="1294"/>
      </w:tblGrid>
      <w:tr w:rsidR="002C054B" w:rsidRPr="000239A6" w14:paraId="146B3D89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327D80DD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13C575A8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193F5991" w14:textId="77777777" w:rsidR="002C054B" w:rsidRPr="000239A6" w:rsidRDefault="002C054B" w:rsidP="00922652">
            <w:pPr>
              <w:spacing w:before="2"/>
              <w:ind w:left="107" w:right="-108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 xml:space="preserve">  Mobile</w:t>
            </w:r>
          </w:p>
        </w:tc>
        <w:tc>
          <w:tcPr>
            <w:tcW w:w="1294" w:type="dxa"/>
            <w:shd w:val="clear" w:color="auto" w:fill="FFE8E1"/>
            <w:hideMark/>
          </w:tcPr>
          <w:p w14:paraId="2E5BD79C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Role</w:t>
            </w:r>
          </w:p>
        </w:tc>
      </w:tr>
      <w:tr w:rsidR="002C054B" w:rsidRPr="000239A6" w14:paraId="68031B1C" w14:textId="77777777" w:rsidTr="00126CDB">
        <w:trPr>
          <w:trHeight w:val="454"/>
        </w:trPr>
        <w:tc>
          <w:tcPr>
            <w:tcW w:w="2506" w:type="dxa"/>
          </w:tcPr>
          <w:p w14:paraId="71247DA5" w14:textId="77777777" w:rsidR="002C054B" w:rsidRPr="000239A6" w:rsidRDefault="00834EE9" w:rsidP="009D0DA1">
            <w:pPr>
              <w:spacing w:line="252" w:lineRule="auto"/>
              <w:ind w:left="107" w:hanging="107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Pham Thi Ngoc Ha</w:t>
            </w:r>
          </w:p>
        </w:tc>
        <w:tc>
          <w:tcPr>
            <w:tcW w:w="3240" w:type="dxa"/>
          </w:tcPr>
          <w:p w14:paraId="1FF50AB8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HaPTNSE130460@fpt.edu.vn</w:t>
            </w:r>
          </w:p>
        </w:tc>
        <w:tc>
          <w:tcPr>
            <w:tcW w:w="1890" w:type="dxa"/>
          </w:tcPr>
          <w:p w14:paraId="16A8FE5A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46.753.053</w:t>
            </w:r>
          </w:p>
        </w:tc>
        <w:tc>
          <w:tcPr>
            <w:tcW w:w="1294" w:type="dxa"/>
            <w:hideMark/>
          </w:tcPr>
          <w:p w14:paraId="6C327D70" w14:textId="77777777" w:rsidR="002C054B" w:rsidRPr="000239A6" w:rsidRDefault="002C054B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Leader</w:t>
            </w:r>
          </w:p>
        </w:tc>
      </w:tr>
      <w:tr w:rsidR="002C054B" w:rsidRPr="000239A6" w14:paraId="5B1DF8E4" w14:textId="77777777" w:rsidTr="00126CDB">
        <w:trPr>
          <w:trHeight w:val="454"/>
        </w:trPr>
        <w:tc>
          <w:tcPr>
            <w:tcW w:w="2506" w:type="dxa"/>
          </w:tcPr>
          <w:p w14:paraId="5A33F0E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Le Gia Nguyen</w:t>
            </w:r>
          </w:p>
        </w:tc>
        <w:tc>
          <w:tcPr>
            <w:tcW w:w="3240" w:type="dxa"/>
          </w:tcPr>
          <w:p w14:paraId="15AD2E00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NguyenLGSE63042@fpt.edu.vn</w:t>
            </w:r>
          </w:p>
        </w:tc>
        <w:tc>
          <w:tcPr>
            <w:tcW w:w="1890" w:type="dxa"/>
          </w:tcPr>
          <w:p w14:paraId="2FCA814E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84.272.299</w:t>
            </w:r>
          </w:p>
        </w:tc>
        <w:tc>
          <w:tcPr>
            <w:tcW w:w="1294" w:type="dxa"/>
            <w:hideMark/>
          </w:tcPr>
          <w:p w14:paraId="06CF55DF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2C054B" w:rsidRPr="000239A6" w14:paraId="409047F6" w14:textId="77777777" w:rsidTr="00126CDB">
        <w:trPr>
          <w:trHeight w:val="454"/>
        </w:trPr>
        <w:tc>
          <w:tcPr>
            <w:tcW w:w="2506" w:type="dxa"/>
          </w:tcPr>
          <w:p w14:paraId="27E23B77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Nguyen Hoang Gia</w:t>
            </w:r>
          </w:p>
        </w:tc>
        <w:tc>
          <w:tcPr>
            <w:tcW w:w="3240" w:type="dxa"/>
          </w:tcPr>
          <w:p w14:paraId="2D1008A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GiaNHSE63203@fpt.edu.vn</w:t>
            </w:r>
          </w:p>
        </w:tc>
        <w:tc>
          <w:tcPr>
            <w:tcW w:w="1890" w:type="dxa"/>
          </w:tcPr>
          <w:p w14:paraId="5B284F32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799.651.670</w:t>
            </w:r>
          </w:p>
        </w:tc>
        <w:tc>
          <w:tcPr>
            <w:tcW w:w="1294" w:type="dxa"/>
            <w:hideMark/>
          </w:tcPr>
          <w:p w14:paraId="34732647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DF1C3F" w:rsidRPr="000239A6" w14:paraId="37776EAF" w14:textId="77777777" w:rsidTr="005E6611">
        <w:trPr>
          <w:trHeight w:val="454"/>
        </w:trPr>
        <w:tc>
          <w:tcPr>
            <w:tcW w:w="2506" w:type="dxa"/>
          </w:tcPr>
          <w:p w14:paraId="4308A243" w14:textId="71A2C46F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>Vu Thien Phu (dropped)</w:t>
            </w:r>
          </w:p>
        </w:tc>
        <w:tc>
          <w:tcPr>
            <w:tcW w:w="3240" w:type="dxa"/>
          </w:tcPr>
          <w:p w14:paraId="3D45C898" w14:textId="5A1D47A1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PhuVTSE63268@fpt.edu.vn</w:t>
            </w:r>
          </w:p>
        </w:tc>
        <w:tc>
          <w:tcPr>
            <w:tcW w:w="1890" w:type="dxa"/>
          </w:tcPr>
          <w:p w14:paraId="392D4A68" w14:textId="500B4B26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0946.056.921</w:t>
            </w:r>
          </w:p>
        </w:tc>
        <w:tc>
          <w:tcPr>
            <w:tcW w:w="1294" w:type="dxa"/>
            <w:hideMark/>
          </w:tcPr>
          <w:p w14:paraId="198C53CC" w14:textId="544B3E6D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 xml:space="preserve"> Member</w:t>
            </w:r>
          </w:p>
        </w:tc>
      </w:tr>
    </w:tbl>
    <w:p w14:paraId="7A257DDB" w14:textId="77777777" w:rsidR="00252176" w:rsidRPr="000239A6" w:rsidRDefault="00252176" w:rsidP="00BA4B6B">
      <w:pPr>
        <w:spacing w:before="240"/>
        <w:rPr>
          <w:rFonts w:cstheme="minorHAnsi"/>
        </w:rPr>
      </w:pPr>
    </w:p>
    <w:p w14:paraId="0B5A446E" w14:textId="77777777" w:rsidR="00922652" w:rsidRPr="000239A6" w:rsidRDefault="00F5200D" w:rsidP="00BA4B6B">
      <w:pPr>
        <w:pStyle w:val="Heading2"/>
      </w:pPr>
      <w:bookmarkStart w:id="8" w:name="_Toc64769372"/>
      <w:r w:rsidRPr="000239A6">
        <w:t>2</w:t>
      </w:r>
      <w:r w:rsidR="00252176" w:rsidRPr="000239A6">
        <w:t xml:space="preserve">. </w:t>
      </w:r>
      <w:r w:rsidR="00102510" w:rsidRPr="000239A6">
        <w:t xml:space="preserve">Product </w:t>
      </w:r>
      <w:r w:rsidR="00084244" w:rsidRPr="000239A6">
        <w:t>Background</w:t>
      </w:r>
      <w:bookmarkEnd w:id="8"/>
    </w:p>
    <w:p w14:paraId="150702E1" w14:textId="72755251" w:rsidR="00F77C2E" w:rsidRPr="000239A6" w:rsidRDefault="00F77C2E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>Major Education is an educational organ</w:t>
      </w:r>
      <w:r w:rsidR="00CF1F47" w:rsidRPr="000239A6">
        <w:rPr>
          <w:rFonts w:cstheme="minorHAnsi"/>
        </w:rPr>
        <w:t>ization that collaborates with p</w:t>
      </w:r>
      <w:r w:rsidRPr="000239A6">
        <w:rPr>
          <w:rFonts w:cstheme="minorHAnsi"/>
        </w:rPr>
        <w:t xml:space="preserve">rim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,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econd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 or </w:t>
      </w:r>
      <w:r w:rsidR="00CF1F47" w:rsidRPr="000239A6">
        <w:rPr>
          <w:rFonts w:cstheme="minorHAnsi"/>
        </w:rPr>
        <w:t>h</w:t>
      </w:r>
      <w:r w:rsidRPr="000239A6">
        <w:rPr>
          <w:rFonts w:cstheme="minorHAnsi"/>
        </w:rPr>
        <w:t xml:space="preserve">igh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>chools in Ho Chi Minh City, in the fields of English, STEM or Abacus Master. All schools in Ho Chi Minh City are considered as Major Education’s customers</w:t>
      </w:r>
      <w:r w:rsidR="004F09DB">
        <w:rPr>
          <w:rFonts w:cstheme="minorHAnsi"/>
        </w:rPr>
        <w:t>/</w:t>
      </w:r>
      <w:r w:rsidRPr="000239A6">
        <w:rPr>
          <w:rFonts w:cstheme="minorHAnsi"/>
        </w:rPr>
        <w:t>partners</w:t>
      </w:r>
      <w:r w:rsidR="004402A4" w:rsidRPr="000239A6">
        <w:rPr>
          <w:rFonts w:cstheme="minorHAnsi"/>
        </w:rPr>
        <w:t>.</w:t>
      </w:r>
      <w:r w:rsidR="00E706C6" w:rsidRPr="000239A6">
        <w:rPr>
          <w:rFonts w:cstheme="minorHAnsi"/>
        </w:rPr>
        <w:t xml:space="preserve"> </w:t>
      </w:r>
      <w:r w:rsidR="004402A4" w:rsidRPr="000239A6">
        <w:rPr>
          <w:rFonts w:cstheme="minorHAnsi"/>
        </w:rPr>
        <w:t>E</w:t>
      </w:r>
      <w:r w:rsidR="00E706C6" w:rsidRPr="000239A6">
        <w:rPr>
          <w:rFonts w:cstheme="minorHAnsi"/>
        </w:rPr>
        <w:t>very</w:t>
      </w:r>
      <w:r w:rsidR="008B4415" w:rsidRPr="000239A6">
        <w:rPr>
          <w:rFonts w:cstheme="minorHAnsi"/>
        </w:rPr>
        <w:t xml:space="preserve"> school year</w:t>
      </w:r>
      <w:r w:rsidR="004402A4" w:rsidRPr="000239A6">
        <w:rPr>
          <w:rFonts w:cstheme="minorHAnsi"/>
        </w:rPr>
        <w:t xml:space="preserve"> (from </w:t>
      </w:r>
      <w:r w:rsidR="00E00E85">
        <w:rPr>
          <w:rFonts w:cstheme="minorHAnsi"/>
        </w:rPr>
        <w:t>May</w:t>
      </w:r>
      <w:r w:rsidR="004402A4" w:rsidRPr="000239A6">
        <w:rPr>
          <w:rFonts w:cstheme="minorHAnsi"/>
        </w:rPr>
        <w:t xml:space="preserve"> to September)</w:t>
      </w:r>
      <w:r w:rsidR="00E706C6" w:rsidRPr="000239A6">
        <w:rPr>
          <w:rFonts w:cstheme="minorHAnsi"/>
        </w:rPr>
        <w:t xml:space="preserve">, </w:t>
      </w:r>
      <w:r w:rsidR="004402A4" w:rsidRPr="000239A6">
        <w:rPr>
          <w:rFonts w:cstheme="minorHAnsi"/>
        </w:rPr>
        <w:t>salesmen from Major Education</w:t>
      </w:r>
      <w:r w:rsidR="00E706C6" w:rsidRPr="000239A6">
        <w:rPr>
          <w:rFonts w:cstheme="minorHAnsi"/>
        </w:rPr>
        <w:t xml:space="preserve"> go to </w:t>
      </w:r>
      <w:r w:rsidR="00E00E85">
        <w:rPr>
          <w:rFonts w:cstheme="minorHAnsi"/>
        </w:rPr>
        <w:t>th</w:t>
      </w:r>
      <w:r w:rsidR="004F09DB">
        <w:rPr>
          <w:rFonts w:cstheme="minorHAnsi"/>
        </w:rPr>
        <w:t xml:space="preserve">e </w:t>
      </w:r>
      <w:r w:rsidR="00E706C6" w:rsidRPr="000239A6">
        <w:rPr>
          <w:rFonts w:cstheme="minorHAnsi"/>
        </w:rPr>
        <w:t xml:space="preserve">target schools to introduce and sales their </w:t>
      </w:r>
      <w:r w:rsidR="00B72AB5" w:rsidRPr="000239A6">
        <w:rPr>
          <w:rFonts w:cstheme="minorHAnsi"/>
        </w:rPr>
        <w:t>programs</w:t>
      </w:r>
      <w:r w:rsidRPr="000239A6">
        <w:rPr>
          <w:rFonts w:cstheme="minorHAnsi"/>
        </w:rPr>
        <w:t>.</w:t>
      </w:r>
    </w:p>
    <w:p w14:paraId="49062391" w14:textId="1C002CE2" w:rsidR="00AE2FF9" w:rsidRPr="000239A6" w:rsidRDefault="00B72AB5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urrently, </w:t>
      </w:r>
      <w:r w:rsidR="004F09DB">
        <w:rPr>
          <w:rFonts w:cstheme="minorHAnsi"/>
        </w:rPr>
        <w:t xml:space="preserve">the </w:t>
      </w:r>
      <w:r w:rsidR="00E706C6" w:rsidRPr="000239A6">
        <w:rPr>
          <w:rFonts w:cstheme="minorHAnsi"/>
        </w:rPr>
        <w:t xml:space="preserve">Sales Department of Major Education </w:t>
      </w:r>
      <w:r w:rsidRPr="000239A6">
        <w:rPr>
          <w:rFonts w:cstheme="minorHAnsi"/>
        </w:rPr>
        <w:t>proces</w:t>
      </w:r>
      <w:r w:rsidR="004F09DB">
        <w:rPr>
          <w:rFonts w:cstheme="minorHAnsi"/>
        </w:rPr>
        <w:t>se</w:t>
      </w:r>
      <w:r w:rsidRPr="000239A6">
        <w:rPr>
          <w:rFonts w:cstheme="minorHAnsi"/>
        </w:rPr>
        <w:t xml:space="preserve">s </w:t>
      </w:r>
      <w:r w:rsidR="008B4415" w:rsidRPr="000239A6">
        <w:rPr>
          <w:rFonts w:cstheme="minorHAnsi"/>
        </w:rPr>
        <w:t xml:space="preserve">all </w:t>
      </w:r>
      <w:r w:rsidRPr="000239A6">
        <w:rPr>
          <w:rFonts w:cstheme="minorHAnsi"/>
        </w:rPr>
        <w:t>their work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manually,</w:t>
      </w:r>
      <w:r w:rsidR="00AE2FF9" w:rsidRPr="000239A6">
        <w:rPr>
          <w:rFonts w:cstheme="minorHAnsi"/>
        </w:rPr>
        <w:t xml:space="preserve"> from reports collecting, work</w:t>
      </w:r>
      <w:r w:rsidR="004F09DB">
        <w:rPr>
          <w:rFonts w:cstheme="minorHAnsi"/>
        </w:rPr>
        <w:t>-</w:t>
      </w:r>
      <w:r w:rsidR="00AE2FF9" w:rsidRPr="000239A6">
        <w:rPr>
          <w:rFonts w:cstheme="minorHAnsi"/>
        </w:rPr>
        <w:t xml:space="preserve">plan planning, </w:t>
      </w:r>
      <w:r w:rsidR="003D4E43" w:rsidRPr="000239A6">
        <w:rPr>
          <w:rFonts w:cstheme="minorHAnsi"/>
        </w:rPr>
        <w:t>salesmen managing and target schools managing,</w:t>
      </w:r>
      <w:r w:rsidRPr="000239A6">
        <w:rPr>
          <w:rFonts w:cstheme="minorHAnsi"/>
        </w:rPr>
        <w:t xml:space="preserve"> based on</w:t>
      </w:r>
      <w:r w:rsidR="00AE2FF9" w:rsidRPr="000239A6">
        <w:rPr>
          <w:rFonts w:cstheme="minorHAnsi"/>
        </w:rPr>
        <w:t xml:space="preserve"> free software such as</w:t>
      </w:r>
      <w:r w:rsidRPr="000239A6">
        <w:rPr>
          <w:rFonts w:cstheme="minorHAnsi"/>
        </w:rPr>
        <w:t xml:space="preserve"> Microsoft Excel, Google Sheet and shared files via Google Drive</w:t>
      </w:r>
      <w:r w:rsidR="00AE2FF9" w:rsidRPr="000239A6">
        <w:rPr>
          <w:rFonts w:cstheme="minorHAnsi"/>
        </w:rPr>
        <w:t xml:space="preserve"> cloud</w:t>
      </w:r>
      <w:r w:rsidRPr="000239A6">
        <w:rPr>
          <w:rFonts w:cstheme="minorHAnsi"/>
        </w:rPr>
        <w:t>.</w:t>
      </w:r>
    </w:p>
    <w:p w14:paraId="0B8F4380" w14:textId="1C0D185D" w:rsidR="00E706C6" w:rsidRDefault="004026AC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Therefore, they expect a software </w:t>
      </w:r>
      <w:r w:rsidR="004F09DB">
        <w:rPr>
          <w:rFonts w:cstheme="minorHAnsi"/>
        </w:rPr>
        <w:t>that</w:t>
      </w:r>
      <w:r w:rsidRPr="000239A6">
        <w:rPr>
          <w:rFonts w:cstheme="minorHAnsi"/>
        </w:rPr>
        <w:t xml:space="preserve"> can help them</w:t>
      </w:r>
      <w:r w:rsidR="00BD2694" w:rsidRPr="000239A6">
        <w:rPr>
          <w:rFonts w:cstheme="minorHAnsi"/>
        </w:rPr>
        <w:t>, for both salesmen and sales managers,</w:t>
      </w:r>
      <w:r w:rsidRPr="000239A6">
        <w:rPr>
          <w:rFonts w:cstheme="minorHAnsi"/>
        </w:rPr>
        <w:t xml:space="preserve"> to automa</w:t>
      </w:r>
      <w:r w:rsidR="00AE2FF9" w:rsidRPr="000239A6">
        <w:rPr>
          <w:rFonts w:cstheme="minorHAnsi"/>
        </w:rPr>
        <w:t>te the existing manual workflow</w:t>
      </w:r>
      <w:r w:rsidRPr="000239A6">
        <w:rPr>
          <w:rFonts w:cstheme="minorHAnsi"/>
        </w:rPr>
        <w:t xml:space="preserve">. </w:t>
      </w:r>
      <w:r w:rsidR="00EE431E" w:rsidRPr="000239A6">
        <w:rPr>
          <w:rFonts w:cstheme="minorHAnsi"/>
        </w:rPr>
        <w:t>Simultaneously</w:t>
      </w:r>
      <w:r w:rsidRPr="000239A6">
        <w:rPr>
          <w:rFonts w:cstheme="minorHAnsi"/>
        </w:rPr>
        <w:t xml:space="preserve">, through </w:t>
      </w:r>
      <w:r w:rsidR="00057B8B" w:rsidRPr="000239A6">
        <w:rPr>
          <w:rFonts w:cstheme="minorHAnsi"/>
        </w:rPr>
        <w:t>this application</w:t>
      </w:r>
      <w:r w:rsidRPr="000239A6">
        <w:rPr>
          <w:rFonts w:cstheme="minorHAnsi"/>
        </w:rPr>
        <w:t xml:space="preserve">, </w:t>
      </w:r>
      <w:r w:rsidR="00057B8B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ales </w:t>
      </w:r>
      <w:r w:rsidR="00057B8B" w:rsidRPr="000239A6">
        <w:rPr>
          <w:rFonts w:cstheme="minorHAnsi"/>
        </w:rPr>
        <w:t>m</w:t>
      </w:r>
      <w:r w:rsidRPr="000239A6">
        <w:rPr>
          <w:rFonts w:cstheme="minorHAnsi"/>
        </w:rPr>
        <w:t>anager</w:t>
      </w:r>
      <w:r w:rsidR="00057B8B" w:rsidRPr="000239A6">
        <w:rPr>
          <w:rFonts w:cstheme="minorHAnsi"/>
        </w:rPr>
        <w:t>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will be able to see the overall picture of the company's business process,</w:t>
      </w:r>
      <w:r w:rsidR="00AE2FF9" w:rsidRPr="000239A6">
        <w:rPr>
          <w:rFonts w:cstheme="minorHAnsi"/>
        </w:rPr>
        <w:t xml:space="preserve"> to</w:t>
      </w:r>
      <w:r w:rsidRPr="000239A6">
        <w:rPr>
          <w:rFonts w:cstheme="minorHAnsi"/>
        </w:rPr>
        <w:t xml:space="preserve"> know h</w:t>
      </w:r>
      <w:r w:rsidR="006C616F">
        <w:rPr>
          <w:rFonts w:cstheme="minorHAnsi"/>
        </w:rPr>
        <w:t>ow many schools are cooperating as well as the school’s state</w:t>
      </w:r>
      <w:r w:rsidR="00AE2FF9" w:rsidRPr="000239A6">
        <w:rPr>
          <w:rFonts w:cstheme="minorHAnsi"/>
        </w:rPr>
        <w:t>.</w:t>
      </w:r>
    </w:p>
    <w:p w14:paraId="62FA2D12" w14:textId="77777777" w:rsidR="00BA4B6B" w:rsidRPr="000239A6" w:rsidRDefault="00BA4B6B" w:rsidP="00F77C2E">
      <w:pPr>
        <w:jc w:val="both"/>
        <w:rPr>
          <w:rFonts w:cstheme="minorHAnsi"/>
        </w:rPr>
      </w:pPr>
    </w:p>
    <w:p w14:paraId="08250938" w14:textId="77777777" w:rsidR="00084244" w:rsidRPr="000239A6" w:rsidRDefault="00F5200D" w:rsidP="00BA4B6B">
      <w:pPr>
        <w:pStyle w:val="Heading2"/>
      </w:pPr>
      <w:bookmarkStart w:id="9" w:name="_Toc64769373"/>
      <w:r w:rsidRPr="000239A6">
        <w:lastRenderedPageBreak/>
        <w:t>3</w:t>
      </w:r>
      <w:r w:rsidR="00084244" w:rsidRPr="000239A6">
        <w:t>. Existing System</w:t>
      </w:r>
      <w:r w:rsidR="00440339" w:rsidRPr="000239A6">
        <w:t>s</w:t>
      </w:r>
      <w:bookmarkEnd w:id="9"/>
    </w:p>
    <w:p w14:paraId="04F90CFC" w14:textId="1477425B" w:rsidR="000C46B3" w:rsidRPr="000239A6" w:rsidRDefault="003B4068" w:rsidP="0044033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Nowadays, there are a </w:t>
      </w:r>
      <w:r w:rsidR="00881A2A" w:rsidRPr="00881A2A">
        <w:rPr>
          <w:rFonts w:cstheme="minorHAnsi"/>
        </w:rPr>
        <w:t xml:space="preserve">variety </w:t>
      </w:r>
      <w:r w:rsidRPr="000239A6">
        <w:rPr>
          <w:rFonts w:cstheme="minorHAnsi"/>
        </w:rPr>
        <w:t>of</w:t>
      </w:r>
      <w:r w:rsidR="005C39CD" w:rsidRPr="000239A6">
        <w:rPr>
          <w:rFonts w:cstheme="minorHAnsi"/>
        </w:rPr>
        <w:t xml:space="preserve"> applications that provide CRM (Customer Relationship Management) solutions for businesses.</w:t>
      </w:r>
      <w:r w:rsidR="00DC0BFE" w:rsidRPr="000239A6">
        <w:rPr>
          <w:rFonts w:cstheme="minorHAnsi"/>
        </w:rPr>
        <w:t xml:space="preserve"> Major Education suggests our team refer to those softwares to visualize the concept </w:t>
      </w:r>
      <w:r w:rsidR="004B18F1" w:rsidRPr="000239A6">
        <w:rPr>
          <w:rFonts w:cstheme="minorHAnsi"/>
        </w:rPr>
        <w:t>and main features of the future product.</w:t>
      </w:r>
    </w:p>
    <w:p w14:paraId="6173D738" w14:textId="77777777" w:rsidR="00D013E5" w:rsidRPr="000239A6" w:rsidRDefault="00D013E5" w:rsidP="009B0456">
      <w:pPr>
        <w:spacing w:after="0"/>
        <w:jc w:val="both"/>
        <w:rPr>
          <w:rFonts w:cstheme="minorHAnsi"/>
          <w:color w:val="0000FF"/>
        </w:rPr>
      </w:pPr>
    </w:p>
    <w:p w14:paraId="3414579C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0" w:name="_Toc64769374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1</w:t>
      </w:r>
      <w:r w:rsidR="00084244" w:rsidRPr="000239A6">
        <w:rPr>
          <w:rFonts w:asciiTheme="minorHAnsi" w:hAnsiTheme="minorHAnsi" w:cstheme="minorHAnsi"/>
        </w:rPr>
        <w:t xml:space="preserve"> </w:t>
      </w:r>
      <w:r w:rsidR="000C46B3" w:rsidRPr="000239A6">
        <w:rPr>
          <w:rFonts w:asciiTheme="minorHAnsi" w:hAnsiTheme="minorHAnsi" w:cstheme="minorHAnsi"/>
        </w:rPr>
        <w:t>CRMViet</w:t>
      </w:r>
      <w:bookmarkEnd w:id="10"/>
    </w:p>
    <w:p w14:paraId="28F09613" w14:textId="3B49DF70" w:rsidR="000C46B3" w:rsidRDefault="00CA2CD9" w:rsidP="000C46B3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RMViet is </w:t>
      </w:r>
      <w:r w:rsidR="00C90F10">
        <w:rPr>
          <w:rFonts w:cstheme="minorHAnsi"/>
        </w:rPr>
        <w:t>a system that provides c</w:t>
      </w:r>
      <w:r w:rsidR="00C90F10" w:rsidRPr="00C90F10">
        <w:rPr>
          <w:rFonts w:cstheme="minorHAnsi"/>
        </w:rPr>
        <w:t>omprehensive solutions</w:t>
      </w:r>
      <w:r w:rsidR="00C90F10">
        <w:rPr>
          <w:rFonts w:cstheme="minorHAnsi"/>
        </w:rPr>
        <w:t xml:space="preserve"> related to CRM for s</w:t>
      </w:r>
      <w:r w:rsidR="00C90F10" w:rsidRPr="00C90F10">
        <w:rPr>
          <w:rFonts w:cstheme="minorHAnsi"/>
        </w:rPr>
        <w:t>mall and medium-sized enterprises</w:t>
      </w:r>
      <w:r w:rsidR="00C90F10">
        <w:rPr>
          <w:rFonts w:cstheme="minorHAnsi"/>
        </w:rPr>
        <w:t xml:space="preserve"> (SME)</w:t>
      </w:r>
      <w:r w:rsidR="00103A2F">
        <w:rPr>
          <w:rFonts w:cstheme="minorHAnsi"/>
        </w:rPr>
        <w:t xml:space="preserve"> in Vietnam</w:t>
      </w:r>
      <w:r w:rsidR="00C90F10">
        <w:rPr>
          <w:rFonts w:cstheme="minorHAnsi"/>
        </w:rPr>
        <w:t>.</w:t>
      </w:r>
    </w:p>
    <w:p w14:paraId="71FF61A9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D5274CC" w14:textId="7F0F3CDE" w:rsidR="006421D3" w:rsidRP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7" w:history="1">
        <w:r w:rsidRPr="006421D3">
          <w:rPr>
            <w:rStyle w:val="Hyperlink"/>
            <w:rFonts w:cstheme="minorHAnsi"/>
          </w:rPr>
          <w:t>https://crmviet.vn/</w:t>
        </w:r>
      </w:hyperlink>
      <w:r w:rsidR="009A30C0"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BFDFC04" w14:textId="1EB83099" w:rsid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584308DF" w14:textId="069F174C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8" w:history="1">
        <w:r w:rsidRPr="00A126DD">
          <w:rPr>
            <w:rStyle w:val="Hyperlink"/>
            <w:rFonts w:cstheme="minorHAnsi"/>
          </w:rPr>
          <w:t>https://play.google.com/store/apps/details?id=vn.altalab.app.crmvietpack</w:t>
        </w:r>
      </w:hyperlink>
      <w:r w:rsidR="009A30C0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83B5849" w14:textId="587A2C81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9" w:history="1">
        <w:r w:rsidRPr="00A126DD">
          <w:rPr>
            <w:rStyle w:val="Hyperlink"/>
            <w:rFonts w:cstheme="minorHAnsi"/>
          </w:rPr>
          <w:t>https://apps.apple.com/us/app/crmviet/id1197961185</w:t>
        </w:r>
      </w:hyperlink>
      <w:r w:rsidR="009A30C0">
        <w:rPr>
          <w:rFonts w:cstheme="minorHAnsi"/>
        </w:rPr>
        <w:t>.</w:t>
      </w:r>
    </w:p>
    <w:p w14:paraId="0F579F3D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2F8494A5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0C473B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A5B2D11" w14:textId="3EE0FB26" w:rsidR="00AD0488" w:rsidRDefault="00AD0488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216AD541" w14:textId="2D5A115D" w:rsidR="006421D3" w:rsidRDefault="006421D3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71BC2E1A" w14:textId="4DAB8A1E" w:rsidR="00D33D4D" w:rsidRPr="00AD0488" w:rsidRDefault="00D33D4D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 xml:space="preserve">roles </w:t>
      </w:r>
      <w:r w:rsidR="009533F4">
        <w:rPr>
          <w:rFonts w:cstheme="minorHAnsi"/>
        </w:rPr>
        <w:t>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1A83E978" w14:textId="77777777" w:rsidR="006421D3" w:rsidRDefault="006421D3" w:rsidP="006421D3">
      <w:pPr>
        <w:pStyle w:val="ListParagraph"/>
        <w:ind w:left="810"/>
        <w:rPr>
          <w:rFonts w:cstheme="minorHAnsi"/>
        </w:rPr>
      </w:pPr>
    </w:p>
    <w:p w14:paraId="602D7012" w14:textId="77777777" w:rsidR="00031515" w:rsidRDefault="00031515" w:rsidP="00031515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4A315661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1CB9A08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5AE11A18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51A065AD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16989D3" w14:textId="1650425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18D90D51" w14:textId="7A5F62C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sales and marketing automation</w:t>
      </w:r>
    </w:p>
    <w:p w14:paraId="59E08F9A" w14:textId="60DED173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job reminders,…</w:t>
      </w:r>
    </w:p>
    <w:p w14:paraId="16F1E31C" w14:textId="6EFB64B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d multi-channel</w:t>
      </w:r>
    </w:p>
    <w:p w14:paraId="58A26CAE" w14:textId="1C109844" w:rsidR="006421D3" w:rsidRDefault="00381A87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6A30424C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586C5DCF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5057C6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525CC52F" w14:textId="0B48F3E8" w:rsidR="006421D3" w:rsidRDefault="004A5545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657D47">
        <w:rPr>
          <w:rFonts w:cstheme="minorHAnsi"/>
        </w:rPr>
        <w:t>ulfill all needs of the Major’s Sales Department</w:t>
      </w:r>
    </w:p>
    <w:p w14:paraId="4C0590AA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0C8B9584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61F38E91" w14:textId="67777355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y redundant features</w:t>
      </w:r>
    </w:p>
    <w:p w14:paraId="57B1318F" w14:textId="6879780A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ice is </w:t>
      </w:r>
      <w:r w:rsidR="00A04D8F">
        <w:rPr>
          <w:rFonts w:cstheme="minorHAnsi"/>
        </w:rPr>
        <w:t>expensive</w:t>
      </w:r>
    </w:p>
    <w:p w14:paraId="30BA1D43" w14:textId="77777777" w:rsidR="00CA2CD9" w:rsidRPr="000239A6" w:rsidRDefault="00CA2CD9" w:rsidP="004B47C1">
      <w:pPr>
        <w:spacing w:after="0"/>
        <w:jc w:val="both"/>
        <w:rPr>
          <w:rFonts w:cstheme="minorHAnsi"/>
        </w:rPr>
      </w:pPr>
    </w:p>
    <w:p w14:paraId="6F015C51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1" w:name="_Toc64769375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2</w:t>
      </w:r>
      <w:r w:rsidR="00084244" w:rsidRPr="000239A6">
        <w:rPr>
          <w:rFonts w:asciiTheme="minorHAnsi" w:hAnsiTheme="minorHAnsi" w:cstheme="minorHAnsi"/>
        </w:rPr>
        <w:t xml:space="preserve"> </w:t>
      </w:r>
      <w:r w:rsidR="004C34D0" w:rsidRPr="000239A6">
        <w:rPr>
          <w:rFonts w:asciiTheme="minorHAnsi" w:hAnsiTheme="minorHAnsi" w:cstheme="minorHAnsi"/>
        </w:rPr>
        <w:t>GetFly</w:t>
      </w:r>
      <w:bookmarkEnd w:id="11"/>
    </w:p>
    <w:p w14:paraId="2A26370A" w14:textId="38F443DF" w:rsidR="004B47C1" w:rsidRDefault="004A5545" w:rsidP="004B47C1">
      <w:pPr>
        <w:jc w:val="both"/>
        <w:rPr>
          <w:rFonts w:cstheme="minorHAnsi"/>
        </w:rPr>
      </w:pPr>
      <w:r>
        <w:rPr>
          <w:rFonts w:cstheme="minorHAnsi"/>
        </w:rPr>
        <w:t>GetF</w:t>
      </w:r>
      <w:r w:rsidR="004A7ACA">
        <w:rPr>
          <w:rFonts w:cstheme="minorHAnsi"/>
        </w:rPr>
        <w:t>ly</w:t>
      </w:r>
      <w:r w:rsidR="004B47C1" w:rsidRPr="000239A6">
        <w:rPr>
          <w:rFonts w:cstheme="minorHAnsi"/>
        </w:rPr>
        <w:t xml:space="preserve"> is </w:t>
      </w:r>
      <w:r w:rsidR="004B47C1">
        <w:rPr>
          <w:rFonts w:cstheme="minorHAnsi"/>
        </w:rPr>
        <w:t>a system that provides c</w:t>
      </w:r>
      <w:r w:rsidR="004B47C1" w:rsidRPr="00C90F10">
        <w:rPr>
          <w:rFonts w:cstheme="minorHAnsi"/>
        </w:rPr>
        <w:t>omprehensive solutions</w:t>
      </w:r>
      <w:r w:rsidR="004B47C1">
        <w:rPr>
          <w:rFonts w:cstheme="minorHAnsi"/>
        </w:rPr>
        <w:t xml:space="preserve"> related to CRM for s</w:t>
      </w:r>
      <w:r w:rsidR="004B47C1" w:rsidRPr="00C90F10">
        <w:rPr>
          <w:rFonts w:cstheme="minorHAnsi"/>
        </w:rPr>
        <w:t>mall and medium-sized enterprises</w:t>
      </w:r>
      <w:r w:rsidR="004B47C1">
        <w:rPr>
          <w:rFonts w:cstheme="minorHAnsi"/>
        </w:rPr>
        <w:t xml:space="preserve"> (SME)</w:t>
      </w:r>
      <w:r w:rsidR="0096720D">
        <w:rPr>
          <w:rFonts w:cstheme="minorHAnsi"/>
        </w:rPr>
        <w:t xml:space="preserve"> in Vietnam</w:t>
      </w:r>
      <w:r w:rsidR="004B47C1">
        <w:rPr>
          <w:rFonts w:cstheme="minorHAnsi"/>
        </w:rPr>
        <w:t>.</w:t>
      </w:r>
    </w:p>
    <w:p w14:paraId="171A512E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7A8FD51" w14:textId="74618953" w:rsidR="004B47C1" w:rsidRPr="006421D3" w:rsidRDefault="004B47C1" w:rsidP="00137BDD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lastRenderedPageBreak/>
        <w:t xml:space="preserve">Web application: </w:t>
      </w:r>
      <w:hyperlink r:id="rId10" w:history="1">
        <w:r w:rsidR="00137BDD" w:rsidRPr="00A126DD">
          <w:rPr>
            <w:rStyle w:val="Hyperlink"/>
            <w:rFonts w:cstheme="minorHAnsi"/>
          </w:rPr>
          <w:t>https://getfly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90B01B0" w14:textId="77777777" w:rsidR="004B47C1" w:rsidRDefault="004B47C1" w:rsidP="004B47C1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164CA10B" w14:textId="451E0927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1" w:history="1">
        <w:r w:rsidR="00137BDD" w:rsidRPr="00A126DD">
          <w:rPr>
            <w:rStyle w:val="Hyperlink"/>
            <w:rFonts w:cstheme="minorHAnsi"/>
          </w:rPr>
          <w:t>https://play.google.com/store/apps/details?id=com.getflyvn.crm</w:t>
        </w:r>
      </w:hyperlink>
      <w:r>
        <w:rPr>
          <w:rFonts w:cstheme="minorHAnsi"/>
        </w:rPr>
        <w:t xml:space="preserve">. </w:t>
      </w:r>
    </w:p>
    <w:p w14:paraId="14CAF040" w14:textId="20AD2574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2" w:history="1">
        <w:r w:rsidR="00137BDD" w:rsidRPr="00A126DD">
          <w:rPr>
            <w:rStyle w:val="Hyperlink"/>
            <w:rFonts w:cstheme="minorHAnsi"/>
          </w:rPr>
          <w:t>https://apps.apple.com/us/app/getflyvn/id1490060413</w:t>
        </w:r>
      </w:hyperlink>
      <w:r>
        <w:rPr>
          <w:rFonts w:cstheme="minorHAnsi"/>
        </w:rPr>
        <w:t>.</w:t>
      </w:r>
    </w:p>
    <w:p w14:paraId="486F8524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79539143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15F8B9B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1F97D6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5B4D46D7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3EA37F33" w14:textId="77777777" w:rsidR="004B47C1" w:rsidRPr="00AD0488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>roles 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215390E2" w14:textId="77777777" w:rsidR="004B47C1" w:rsidRDefault="004B47C1" w:rsidP="004B47C1">
      <w:pPr>
        <w:pStyle w:val="ListParagraph"/>
        <w:ind w:left="810"/>
        <w:rPr>
          <w:rFonts w:cstheme="minorHAnsi"/>
        </w:rPr>
      </w:pPr>
    </w:p>
    <w:p w14:paraId="1DEA0146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353FA5B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5C5E5D3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740EC94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764BE19C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581B089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202590DA" w14:textId="189990E4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marketing automation</w:t>
      </w:r>
      <w:r w:rsidR="00CE7A32">
        <w:rPr>
          <w:rFonts w:cstheme="minorHAnsi"/>
        </w:rPr>
        <w:t xml:space="preserve"> (via SMS, email</w:t>
      </w:r>
      <w:r w:rsidR="00F373CC">
        <w:rPr>
          <w:rFonts w:cstheme="minorHAnsi"/>
        </w:rPr>
        <w:t>,</w:t>
      </w:r>
      <w:r w:rsidR="00CE7A32">
        <w:rPr>
          <w:rFonts w:cstheme="minorHAnsi"/>
        </w:rPr>
        <w:t xml:space="preserve"> or social network)</w:t>
      </w:r>
    </w:p>
    <w:p w14:paraId="5C32C8AB" w14:textId="22401E3F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</w:t>
      </w:r>
      <w:r w:rsidR="00CE7A32">
        <w:rPr>
          <w:rFonts w:cstheme="minorHAnsi"/>
        </w:rPr>
        <w:t xml:space="preserve"> departments, sales team,…</w:t>
      </w:r>
    </w:p>
    <w:p w14:paraId="10D5100F" w14:textId="3F4D1FAB" w:rsidR="00CE7A32" w:rsidRDefault="00CE7A32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KPIs,…</w:t>
      </w:r>
    </w:p>
    <w:p w14:paraId="23494148" w14:textId="013A1A7E" w:rsidR="004B47C1" w:rsidRDefault="00354CA3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 modules extension</w:t>
      </w:r>
    </w:p>
    <w:p w14:paraId="4C5A35FB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3BD5BB5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11800A2A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7812AAC5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3A0B3E18" w14:textId="3C7CECE0" w:rsidR="0093519D" w:rsidRDefault="0093519D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User-friendly UI</w:t>
      </w:r>
    </w:p>
    <w:p w14:paraId="7F2E4CA3" w14:textId="0FD2B990" w:rsidR="004B47C1" w:rsidRDefault="00F373CC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4B47C1">
        <w:rPr>
          <w:rFonts w:cstheme="minorHAnsi"/>
        </w:rPr>
        <w:t>ulfill all needs of the Major’s Sales Department</w:t>
      </w:r>
    </w:p>
    <w:p w14:paraId="2E3EF9D5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41033A85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162A361B" w14:textId="1F979E75" w:rsidR="001B234A" w:rsidRDefault="0063103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powered, m</w:t>
      </w:r>
      <w:r w:rsidR="00D27CDC">
        <w:rPr>
          <w:rFonts w:cstheme="minorHAnsi"/>
        </w:rPr>
        <w:t>any redundant features</w:t>
      </w:r>
    </w:p>
    <w:p w14:paraId="043A4269" w14:textId="403D992D" w:rsidR="004B47C1" w:rsidRDefault="001B234A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monthly payment</w:t>
      </w:r>
    </w:p>
    <w:p w14:paraId="7AFD2AAA" w14:textId="77777777" w:rsidR="004C34D0" w:rsidRPr="000239A6" w:rsidRDefault="004C34D0" w:rsidP="004B47C1">
      <w:pPr>
        <w:spacing w:after="0"/>
        <w:jc w:val="both"/>
        <w:rPr>
          <w:rFonts w:cstheme="minorHAnsi"/>
        </w:rPr>
      </w:pPr>
    </w:p>
    <w:p w14:paraId="5D5AAFBF" w14:textId="77777777" w:rsidR="004C34D0" w:rsidRPr="000239A6" w:rsidRDefault="004C34D0" w:rsidP="004C34D0">
      <w:pPr>
        <w:pStyle w:val="Heading3"/>
        <w:rPr>
          <w:rFonts w:asciiTheme="minorHAnsi" w:hAnsiTheme="minorHAnsi" w:cstheme="minorHAnsi"/>
        </w:rPr>
      </w:pPr>
      <w:bookmarkStart w:id="12" w:name="_Toc64769376"/>
      <w:r w:rsidRPr="000239A6">
        <w:rPr>
          <w:rFonts w:asciiTheme="minorHAnsi" w:hAnsiTheme="minorHAnsi" w:cstheme="minorHAnsi"/>
        </w:rPr>
        <w:t>3.3 EasyEdu</w:t>
      </w:r>
      <w:bookmarkEnd w:id="12"/>
    </w:p>
    <w:p w14:paraId="7B15131E" w14:textId="7076AC42" w:rsidR="004C34D0" w:rsidRPr="000239A6" w:rsidRDefault="009B0456" w:rsidP="004C34D0">
      <w:pPr>
        <w:jc w:val="both"/>
        <w:rPr>
          <w:rFonts w:cstheme="minorHAnsi"/>
        </w:rPr>
      </w:pPr>
      <w:r>
        <w:rPr>
          <w:rFonts w:cstheme="minorHAnsi"/>
        </w:rPr>
        <w:t>Ea</w:t>
      </w:r>
      <w:r w:rsidR="00625E95">
        <w:rPr>
          <w:rFonts w:cstheme="minorHAnsi"/>
        </w:rPr>
        <w:t>syEdu is a system to manage all</w:t>
      </w:r>
      <w:r>
        <w:rPr>
          <w:rFonts w:cstheme="minorHAnsi"/>
        </w:rPr>
        <w:t xml:space="preserve"> activities of many departments in a</w:t>
      </w:r>
      <w:r w:rsidR="001E13A7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1E13A7">
        <w:rPr>
          <w:rFonts w:cstheme="minorHAnsi"/>
        </w:rPr>
        <w:t>educational organization</w:t>
      </w:r>
      <w:r>
        <w:rPr>
          <w:rFonts w:cstheme="minorHAnsi"/>
        </w:rPr>
        <w:t xml:space="preserve">, especially for language centers. </w:t>
      </w:r>
      <w:r w:rsidR="001E13A7">
        <w:rPr>
          <w:rFonts w:cstheme="minorHAnsi"/>
        </w:rPr>
        <w:t>EasyEdu pro</w:t>
      </w:r>
      <w:r w:rsidR="008E100C">
        <w:rPr>
          <w:rFonts w:cstheme="minorHAnsi"/>
        </w:rPr>
        <w:t xml:space="preserve">vides solutions for managing finances, expenses, </w:t>
      </w:r>
      <w:r w:rsidR="00023735">
        <w:rPr>
          <w:rFonts w:cstheme="minorHAnsi"/>
        </w:rPr>
        <w:t xml:space="preserve">marketing, </w:t>
      </w:r>
      <w:r w:rsidR="008E100C">
        <w:rPr>
          <w:rFonts w:cstheme="minorHAnsi"/>
        </w:rPr>
        <w:t xml:space="preserve">human resources, class attendance reports, </w:t>
      </w:r>
      <w:r w:rsidR="00023735">
        <w:rPr>
          <w:rFonts w:cstheme="minorHAnsi"/>
        </w:rPr>
        <w:t>CRM</w:t>
      </w:r>
      <w:r w:rsidR="00744E9A">
        <w:rPr>
          <w:rFonts w:cstheme="minorHAnsi"/>
        </w:rPr>
        <w:t>,…</w:t>
      </w:r>
    </w:p>
    <w:p w14:paraId="5C86B858" w14:textId="18AB91B6" w:rsidR="00C94913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  <w:r w:rsidR="00C94913" w:rsidRPr="00C94913">
        <w:rPr>
          <w:rFonts w:cstheme="minorHAnsi"/>
          <w:i/>
        </w:rPr>
        <w:t xml:space="preserve"> </w:t>
      </w:r>
    </w:p>
    <w:p w14:paraId="375AFF41" w14:textId="5EC8B498" w:rsidR="00C94913" w:rsidRPr="006421D3" w:rsidRDefault="00C94913" w:rsidP="00352EA9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13" w:history="1">
        <w:r w:rsidR="00352EA9" w:rsidRPr="00A126DD">
          <w:rPr>
            <w:rStyle w:val="Hyperlink"/>
            <w:rFonts w:cstheme="minorHAnsi"/>
          </w:rPr>
          <w:t>https://easyedu.vn/</w:t>
        </w:r>
      </w:hyperlink>
      <w:r>
        <w:rPr>
          <w:rFonts w:cstheme="minorHAnsi"/>
        </w:rPr>
        <w:t>.</w:t>
      </w:r>
    </w:p>
    <w:p w14:paraId="38FF410C" w14:textId="77777777" w:rsidR="00C94913" w:rsidRDefault="00C94913" w:rsidP="00C9491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71C6CA5A" w14:textId="7169923B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>Android:</w:t>
      </w:r>
    </w:p>
    <w:p w14:paraId="7A1BC409" w14:textId="75CBBD60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4" w:history="1">
        <w:r w:rsidR="002874BC" w:rsidRPr="00A126DD">
          <w:rPr>
            <w:rStyle w:val="Hyperlink"/>
            <w:rFonts w:cstheme="minorHAnsi"/>
          </w:rPr>
          <w:t>https://play.google.com/store/apps/details?id=com.easyedu.manager&amp;hl=vi</w:t>
        </w:r>
      </w:hyperlink>
      <w:r w:rsidR="002874BC">
        <w:rPr>
          <w:rFonts w:cstheme="minorHAnsi"/>
        </w:rPr>
        <w:t>.</w:t>
      </w:r>
    </w:p>
    <w:p w14:paraId="336F3A6F" w14:textId="38D57EAD" w:rsid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5" w:history="1">
        <w:r w:rsidRPr="00A126DD">
          <w:rPr>
            <w:rStyle w:val="Hyperlink"/>
            <w:rFonts w:cstheme="minorHAnsi"/>
          </w:rPr>
          <w:t>https://play.google.com/store/apps/details?id=com.easyedu.customer&amp;h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 xml:space="preserve">. </w:t>
      </w:r>
    </w:p>
    <w:p w14:paraId="2C707D24" w14:textId="77777777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</w:p>
    <w:p w14:paraId="656DE106" w14:textId="11A0E9EC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6" w:history="1">
        <w:r w:rsidRPr="00A126DD">
          <w:rPr>
            <w:rStyle w:val="Hyperlink"/>
            <w:rFonts w:cstheme="minorHAnsi"/>
          </w:rPr>
          <w:t>https://apps.apple.com/vn/app/easy-manager/id1495280190?l=vi</w:t>
        </w:r>
      </w:hyperlink>
      <w:r>
        <w:rPr>
          <w:rFonts w:cstheme="minorHAnsi"/>
        </w:rPr>
        <w:t>.</w:t>
      </w:r>
    </w:p>
    <w:p w14:paraId="35F28C5B" w14:textId="62FB8017" w:rsidR="00A32345" w:rsidRP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7" w:history="1">
        <w:r w:rsidRPr="00A126DD">
          <w:rPr>
            <w:rStyle w:val="Hyperlink"/>
            <w:rFonts w:cstheme="minorHAnsi"/>
          </w:rPr>
          <w:t>https://apps.apple.com/vn/app/easy-edu/id1472824752?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>.</w:t>
      </w:r>
    </w:p>
    <w:p w14:paraId="132C0AC7" w14:textId="2FDC9272" w:rsidR="00A32345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lastRenderedPageBreak/>
        <w:t>System analys</w:t>
      </w:r>
      <w:r w:rsidR="00625E95"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52EB643C" w14:textId="2298C787" w:rsidR="00A32345" w:rsidRDefault="00A32345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5A2B5B76" w14:textId="0851C98C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2487C9B4" w14:textId="72E0AF8A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taff</w:t>
      </w:r>
    </w:p>
    <w:p w14:paraId="66E82502" w14:textId="1A44F7E3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Teacher</w:t>
      </w:r>
    </w:p>
    <w:p w14:paraId="30BB3DF7" w14:textId="0F55FCB7" w:rsidR="00A32345" w:rsidRDefault="00F74AC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Parent/</w:t>
      </w:r>
      <w:r w:rsidR="00A32345">
        <w:rPr>
          <w:rFonts w:cstheme="minorHAnsi"/>
        </w:rPr>
        <w:t>Student</w:t>
      </w:r>
    </w:p>
    <w:p w14:paraId="0512D8C1" w14:textId="77777777" w:rsidR="000657DD" w:rsidRDefault="000657DD" w:rsidP="000657DD">
      <w:pPr>
        <w:pStyle w:val="ListParagraph"/>
        <w:ind w:left="810"/>
        <w:rPr>
          <w:rFonts w:cstheme="minorHAnsi"/>
        </w:rPr>
      </w:pPr>
    </w:p>
    <w:p w14:paraId="5B4BEB57" w14:textId="77777777" w:rsidR="00031515" w:rsidRDefault="00031515" w:rsidP="00031515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0A905E79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 (for all roles)</w:t>
      </w:r>
    </w:p>
    <w:p w14:paraId="5F84F0B7" w14:textId="14C950B1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 (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 xml:space="preserve">for Teacher and 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>for Parent/Student)</w:t>
      </w:r>
    </w:p>
    <w:p w14:paraId="0A13957E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655EEFB7" w14:textId="7FCF9FBD" w:rsidR="00A32345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6C60998" w14:textId="0827FCA3" w:rsidR="000657DD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</w:t>
      </w:r>
      <w:r w:rsidR="0005318F">
        <w:rPr>
          <w:rFonts w:cstheme="minorHAnsi"/>
        </w:rPr>
        <w:t>finances, expenses, marketing campaigns</w:t>
      </w:r>
      <w:r w:rsidR="00B87E3C">
        <w:rPr>
          <w:rFonts w:cstheme="minorHAnsi"/>
        </w:rPr>
        <w:t>,</w:t>
      </w:r>
      <w:r w:rsidR="0035195B">
        <w:rPr>
          <w:rFonts w:cstheme="minorHAnsi"/>
        </w:rPr>
        <w:t xml:space="preserve"> SMS</w:t>
      </w:r>
      <w:r w:rsidR="00C958F3">
        <w:rPr>
          <w:rFonts w:cstheme="minorHAnsi"/>
        </w:rPr>
        <w:t>/chats</w:t>
      </w:r>
      <w:r w:rsidR="00B87E3C">
        <w:rPr>
          <w:rFonts w:cstheme="minorHAnsi"/>
        </w:rPr>
        <w:t>…</w:t>
      </w:r>
    </w:p>
    <w:p w14:paraId="2AD53C60" w14:textId="0F018AB5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human resources, departments, agencies,…</w:t>
      </w:r>
    </w:p>
    <w:p w14:paraId="41FDE29A" w14:textId="122B2C57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ustomer relationship</w:t>
      </w:r>
    </w:p>
    <w:p w14:paraId="1D50C1B3" w14:textId="47D935B0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ourses, classes, attendances</w:t>
      </w:r>
      <w:r w:rsidR="00C958F3">
        <w:rPr>
          <w:rFonts w:cstheme="minorHAnsi"/>
        </w:rPr>
        <w:t>,…</w:t>
      </w:r>
    </w:p>
    <w:p w14:paraId="72ED784D" w14:textId="63F9DD12" w:rsidR="00C958F3" w:rsidRDefault="007C58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tasks, schedules,…</w:t>
      </w:r>
    </w:p>
    <w:p w14:paraId="34DE2D84" w14:textId="087E14F4" w:rsidR="002E5435" w:rsidRDefault="002E5435" w:rsidP="002E543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ovide </w:t>
      </w:r>
      <w:r w:rsidR="00B90957">
        <w:rPr>
          <w:rFonts w:cstheme="minorHAnsi"/>
        </w:rPr>
        <w:t xml:space="preserve">an </w:t>
      </w:r>
      <w:r w:rsidRPr="002E5435">
        <w:rPr>
          <w:rFonts w:cstheme="minorHAnsi"/>
        </w:rPr>
        <w:t>online learning platform</w:t>
      </w:r>
    </w:p>
    <w:p w14:paraId="42F1D44D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3F12224E" w14:textId="5DCC5C27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466ADC04" w14:textId="445B0FA1" w:rsidR="000657DD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</w:t>
      </w:r>
      <w:r w:rsidR="00A926C3">
        <w:rPr>
          <w:rFonts w:cstheme="minorHAnsi"/>
        </w:rPr>
        <w:t>owerful</w:t>
      </w:r>
      <w:r>
        <w:rPr>
          <w:rFonts w:cstheme="minorHAnsi"/>
        </w:rPr>
        <w:t xml:space="preserve"> application</w:t>
      </w:r>
    </w:p>
    <w:p w14:paraId="4B29E85F" w14:textId="05BAB07E" w:rsidR="00A926C3" w:rsidRDefault="00A926C3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Good UI</w:t>
      </w:r>
    </w:p>
    <w:p w14:paraId="0C877074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5B300F6B" w14:textId="62FCC95E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03F82DAC" w14:textId="517A051E" w:rsidR="000657DD" w:rsidRDefault="001D41FE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</w:t>
      </w:r>
      <w:r w:rsidR="00982DD9">
        <w:rPr>
          <w:rFonts w:cstheme="minorHAnsi"/>
        </w:rPr>
        <w:t>powered and too complicated</w:t>
      </w:r>
      <w:r>
        <w:rPr>
          <w:rFonts w:cstheme="minorHAnsi"/>
        </w:rPr>
        <w:t xml:space="preserve"> </w:t>
      </w:r>
      <w:r w:rsidR="00982DD9">
        <w:rPr>
          <w:rFonts w:cstheme="minorHAnsi"/>
        </w:rPr>
        <w:t xml:space="preserve">for </w:t>
      </w:r>
      <w:r>
        <w:rPr>
          <w:rFonts w:cstheme="minorHAnsi"/>
        </w:rPr>
        <w:t>what the customer (Sales Department of Major Education) really need</w:t>
      </w:r>
    </w:p>
    <w:p w14:paraId="0F31D9F0" w14:textId="7D39CEC3" w:rsidR="00982DD9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s a B2C system</w:t>
      </w:r>
      <w:r w:rsidR="004A6802">
        <w:rPr>
          <w:rFonts w:cstheme="minorHAnsi"/>
        </w:rPr>
        <w:t xml:space="preserve"> (one side is the language center, one side is parent/student)</w:t>
      </w:r>
    </w:p>
    <w:p w14:paraId="31AC59CE" w14:textId="7EB529D0" w:rsidR="001D41FE" w:rsidRPr="00A32345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payment (monthly or annually)</w:t>
      </w:r>
    </w:p>
    <w:p w14:paraId="4AF30D76" w14:textId="1BA63928" w:rsidR="00A32345" w:rsidRPr="000239A6" w:rsidRDefault="00A32345" w:rsidP="0044033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65F60680" w14:textId="77777777" w:rsidR="00440339" w:rsidRPr="000239A6" w:rsidRDefault="00F5200D" w:rsidP="00BA4B6B">
      <w:pPr>
        <w:pStyle w:val="Heading2"/>
      </w:pPr>
      <w:bookmarkStart w:id="13" w:name="_Toc64769377"/>
      <w:r w:rsidRPr="000239A6">
        <w:t>4</w:t>
      </w:r>
      <w:r w:rsidR="00816771" w:rsidRPr="000239A6">
        <w:t>. Business Opportunity</w:t>
      </w:r>
      <w:bookmarkEnd w:id="13"/>
    </w:p>
    <w:p w14:paraId="670BB9A6" w14:textId="67D6CED6" w:rsidR="00787581" w:rsidRPr="000239A6" w:rsidRDefault="006B6EE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Although the current CRM applications in the market can partially meet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requirements of the business, Major Education still ha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 xml:space="preserve"> to pay for many redundant features</w:t>
      </w:r>
      <w:r w:rsidR="00744E9A">
        <w:rPr>
          <w:rFonts w:cstheme="minorHAnsi"/>
        </w:rPr>
        <w:t>,</w:t>
      </w:r>
      <w:r w:rsidRPr="000239A6">
        <w:rPr>
          <w:rFonts w:cstheme="minorHAnsi"/>
        </w:rPr>
        <w:t xml:space="preserve"> which they rarely or would not use. That is why Major Education requests this Sales Management System</w:t>
      </w:r>
      <w:r w:rsidR="00684DEB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 xml:space="preserve">to </w:t>
      </w:r>
      <w:r w:rsidR="00684DEB" w:rsidRPr="000239A6">
        <w:rPr>
          <w:rFonts w:cstheme="minorHAnsi"/>
        </w:rPr>
        <w:t xml:space="preserve">specify for </w:t>
      </w:r>
      <w:r w:rsidR="00D223DD" w:rsidRPr="000239A6">
        <w:rPr>
          <w:rFonts w:cstheme="minorHAnsi"/>
        </w:rPr>
        <w:t xml:space="preserve">their </w:t>
      </w:r>
      <w:r w:rsidR="00222BB0" w:rsidRPr="000239A6">
        <w:rPr>
          <w:rFonts w:cstheme="minorHAnsi"/>
        </w:rPr>
        <w:t>business model. T</w:t>
      </w:r>
      <w:r w:rsidR="00787581" w:rsidRPr="000239A6">
        <w:rPr>
          <w:rFonts w:cstheme="minorHAnsi"/>
        </w:rPr>
        <w:t xml:space="preserve">he model of software that we are building is only used for staffs </w:t>
      </w:r>
      <w:r w:rsidR="00894AF8" w:rsidRPr="000239A6">
        <w:rPr>
          <w:rFonts w:cstheme="minorHAnsi"/>
        </w:rPr>
        <w:t>in</w:t>
      </w:r>
      <w:r w:rsidR="00787581" w:rsidRPr="000239A6">
        <w:rPr>
          <w:rFonts w:cstheme="minorHAnsi"/>
        </w:rPr>
        <w:t xml:space="preserve"> </w:t>
      </w:r>
      <w:r w:rsidR="00744E9A">
        <w:rPr>
          <w:rFonts w:cstheme="minorHAnsi"/>
        </w:rPr>
        <w:t xml:space="preserve">the </w:t>
      </w:r>
      <w:r w:rsidR="00787581" w:rsidRPr="000239A6">
        <w:rPr>
          <w:rFonts w:cstheme="minorHAnsi"/>
        </w:rPr>
        <w:t xml:space="preserve">Sales Department of Major Education and is not public </w:t>
      </w:r>
      <w:r w:rsidR="007D5569" w:rsidRPr="000239A6">
        <w:rPr>
          <w:rFonts w:cstheme="minorHAnsi"/>
        </w:rPr>
        <w:t xml:space="preserve">commercially </w:t>
      </w:r>
      <w:r w:rsidR="00787581" w:rsidRPr="000239A6">
        <w:rPr>
          <w:rFonts w:cstheme="minorHAnsi"/>
        </w:rPr>
        <w:t>to the current market.</w:t>
      </w:r>
      <w:r w:rsidR="007E4073" w:rsidRPr="000239A6">
        <w:rPr>
          <w:rFonts w:cstheme="minorHAnsi"/>
        </w:rPr>
        <w:t xml:space="preserve"> As this Sales Management Software would innovate and improve the effectiveness of Major Education’s manual workflow, so it would save employees’ time and effort to complete their daily tasks as usual.</w:t>
      </w:r>
    </w:p>
    <w:p w14:paraId="54977FDA" w14:textId="2DA113A6" w:rsidR="003123E6" w:rsidRDefault="0032669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>However,</w:t>
      </w:r>
      <w:r w:rsidR="00A54D20" w:rsidRPr="000239A6">
        <w:rPr>
          <w:rFonts w:cstheme="minorHAnsi"/>
        </w:rPr>
        <w:t xml:space="preserve"> in fact,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>due to the time and developer team’s experience limitation</w:t>
      </w:r>
      <w:r w:rsidRPr="000239A6">
        <w:rPr>
          <w:rFonts w:cstheme="minorHAnsi"/>
        </w:rPr>
        <w:t>,</w:t>
      </w:r>
      <w:r w:rsidR="00353457">
        <w:rPr>
          <w:rFonts w:cstheme="minorHAnsi"/>
        </w:rPr>
        <w:t xml:space="preserve"> we could not covered </w:t>
      </w:r>
      <w:r w:rsidR="00353457" w:rsidRPr="000239A6">
        <w:rPr>
          <w:rFonts w:cstheme="minorHAnsi"/>
        </w:rPr>
        <w:t>for the whole Major Education’s sales process</w:t>
      </w:r>
      <w:r w:rsidR="00353457">
        <w:rPr>
          <w:rFonts w:cstheme="minorHAnsi"/>
        </w:rPr>
        <w:t xml:space="preserve"> yet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 xml:space="preserve">some </w:t>
      </w:r>
      <w:r w:rsidR="003123E6" w:rsidRPr="000239A6">
        <w:rPr>
          <w:rFonts w:cstheme="minorHAnsi"/>
        </w:rPr>
        <w:t>features would be upgraded in the next version</w:t>
      </w:r>
      <w:r w:rsidR="00353457">
        <w:rPr>
          <w:rFonts w:cstheme="minorHAnsi"/>
        </w:rPr>
        <w:t>s</w:t>
      </w:r>
      <w:r w:rsidR="003123E6" w:rsidRPr="000239A6">
        <w:rPr>
          <w:rFonts w:cstheme="minorHAnsi"/>
        </w:rPr>
        <w:t xml:space="preserve"> of this </w:t>
      </w:r>
      <w:r w:rsidR="003123E6">
        <w:rPr>
          <w:rFonts w:cstheme="minorHAnsi"/>
        </w:rPr>
        <w:t>software</w:t>
      </w:r>
      <w:r w:rsidR="003123E6" w:rsidRPr="000239A6">
        <w:rPr>
          <w:rFonts w:cstheme="minorHAnsi"/>
        </w:rPr>
        <w:t>.</w:t>
      </w:r>
    </w:p>
    <w:p w14:paraId="28F56710" w14:textId="77777777" w:rsidR="00D41904" w:rsidRPr="000239A6" w:rsidRDefault="00D41904" w:rsidP="00905F79">
      <w:pPr>
        <w:jc w:val="both"/>
        <w:rPr>
          <w:rFonts w:cstheme="minorHAnsi"/>
        </w:rPr>
      </w:pPr>
    </w:p>
    <w:p w14:paraId="697F9645" w14:textId="77777777" w:rsidR="00440339" w:rsidRPr="000239A6" w:rsidRDefault="00F5200D" w:rsidP="00BA4B6B">
      <w:pPr>
        <w:pStyle w:val="Heading2"/>
      </w:pPr>
      <w:bookmarkStart w:id="14" w:name="_Toc64769378"/>
      <w:r w:rsidRPr="000239A6">
        <w:lastRenderedPageBreak/>
        <w:t>5</w:t>
      </w:r>
      <w:r w:rsidR="00440339" w:rsidRPr="000239A6">
        <w:t xml:space="preserve">. </w:t>
      </w:r>
      <w:r w:rsidR="00533250" w:rsidRPr="000239A6">
        <w:t>Software Product Vision</w:t>
      </w:r>
      <w:bookmarkEnd w:id="14"/>
    </w:p>
    <w:p w14:paraId="56D752BC" w14:textId="36C9E4F3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The target users that SMSME aim</w:t>
      </w:r>
      <w:r w:rsidR="004402A4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 to are salesmen and sales managers of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Sales Department of Major Education.</w:t>
      </w:r>
    </w:p>
    <w:p w14:paraId="1D8DD1B6" w14:textId="487555E2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For salesmen, this software would help them manage their work</w:t>
      </w:r>
      <w:r w:rsidR="00744E9A">
        <w:rPr>
          <w:rFonts w:cstheme="minorHAnsi"/>
        </w:rPr>
        <w:t>-</w:t>
      </w:r>
      <w:r w:rsidRPr="000239A6">
        <w:rPr>
          <w:rFonts w:cstheme="minorHAnsi"/>
        </w:rPr>
        <w:t xml:space="preserve">plan as well as their tasks easier and more visually, submit daily reports more directly and they can </w:t>
      </w:r>
      <w:r w:rsidR="00744E9A" w:rsidRPr="000239A6">
        <w:rPr>
          <w:rFonts w:cstheme="minorHAnsi"/>
        </w:rPr>
        <w:t xml:space="preserve">also </w:t>
      </w:r>
      <w:r w:rsidR="00744E9A">
        <w:rPr>
          <w:rFonts w:cstheme="minorHAnsi"/>
        </w:rPr>
        <w:t>monitor</w:t>
      </w:r>
      <w:r w:rsidRPr="000239A6">
        <w:rPr>
          <w:rFonts w:cstheme="minorHAnsi"/>
        </w:rPr>
        <w:t xml:space="preserve"> other salesmen’s work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>.</w:t>
      </w:r>
    </w:p>
    <w:p w14:paraId="64B2FDAB" w14:textId="1D633F51" w:rsidR="00C12BBD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For sales managers, they would not have to collect and analyze </w:t>
      </w:r>
      <w:r w:rsidR="0062103B" w:rsidRPr="000239A6">
        <w:rPr>
          <w:rFonts w:cstheme="minorHAnsi"/>
        </w:rPr>
        <w:t>all salesmen’s reports manually. Now</w:t>
      </w:r>
      <w:r w:rsidRPr="000239A6">
        <w:rPr>
          <w:rFonts w:cstheme="minorHAnsi"/>
        </w:rPr>
        <w:t xml:space="preserve"> they can </w:t>
      </w:r>
      <w:r w:rsidR="0062103B" w:rsidRPr="000239A6">
        <w:rPr>
          <w:rFonts w:cstheme="minorHAnsi"/>
        </w:rPr>
        <w:t xml:space="preserve">supervise salesmen or </w:t>
      </w:r>
      <w:r w:rsidR="00520F0F" w:rsidRPr="000239A6">
        <w:rPr>
          <w:rFonts w:cstheme="minorHAnsi"/>
        </w:rPr>
        <w:t>sear</w:t>
      </w:r>
      <w:r w:rsidR="0062103B" w:rsidRPr="000239A6">
        <w:rPr>
          <w:rFonts w:cstheme="minorHAnsi"/>
        </w:rPr>
        <w:t>ch</w:t>
      </w:r>
      <w:r w:rsidR="00520F0F" w:rsidRPr="000239A6">
        <w:rPr>
          <w:rFonts w:cstheme="minorHAnsi"/>
        </w:rPr>
        <w:t xml:space="preserve"> for </w:t>
      </w:r>
      <w:r w:rsidR="002264F5">
        <w:rPr>
          <w:rFonts w:cstheme="minorHAnsi"/>
        </w:rPr>
        <w:t>reports</w:t>
      </w:r>
      <w:r w:rsidR="00520F0F" w:rsidRPr="000239A6">
        <w:rPr>
          <w:rFonts w:cstheme="minorHAnsi"/>
        </w:rPr>
        <w:t xml:space="preserve"> more easily</w:t>
      </w:r>
      <w:r w:rsidR="00682BBE">
        <w:rPr>
          <w:rFonts w:cstheme="minorHAnsi"/>
        </w:rPr>
        <w:t>.</w:t>
      </w:r>
      <w:r w:rsidR="00520F0F" w:rsidRPr="000239A6">
        <w:rPr>
          <w:rFonts w:cstheme="minorHAnsi"/>
        </w:rPr>
        <w:t xml:space="preserve"> </w:t>
      </w:r>
      <w:r w:rsidR="00682BBE">
        <w:rPr>
          <w:rFonts w:cstheme="minorHAnsi"/>
        </w:rPr>
        <w:t xml:space="preserve">Moreover, </w:t>
      </w:r>
      <w:r w:rsidR="003818ED" w:rsidRPr="000239A6">
        <w:rPr>
          <w:rFonts w:cstheme="minorHAnsi"/>
        </w:rPr>
        <w:t>they can see the overall picture of the company's business process, including what schools are lead</w:t>
      </w:r>
      <w:r w:rsidR="007F67D0" w:rsidRPr="000239A6">
        <w:rPr>
          <w:rFonts w:cstheme="minorHAnsi"/>
        </w:rPr>
        <w:t xml:space="preserve"> customers</w:t>
      </w:r>
      <w:r w:rsidR="003818ED" w:rsidRPr="000239A6">
        <w:rPr>
          <w:rFonts w:cstheme="minorHAnsi"/>
        </w:rPr>
        <w:t>, who are the most effective salesmen,…</w:t>
      </w:r>
    </w:p>
    <w:p w14:paraId="41BA7F0F" w14:textId="77777777" w:rsidR="00533250" w:rsidRPr="000239A6" w:rsidRDefault="00533250" w:rsidP="00051EC7">
      <w:pPr>
        <w:jc w:val="both"/>
        <w:rPr>
          <w:rFonts w:cstheme="minorHAnsi"/>
        </w:rPr>
      </w:pPr>
    </w:p>
    <w:p w14:paraId="2AA9388B" w14:textId="77777777" w:rsidR="001569F3" w:rsidRPr="000239A6" w:rsidRDefault="00F5200D" w:rsidP="00BA4B6B">
      <w:pPr>
        <w:pStyle w:val="Heading2"/>
      </w:pPr>
      <w:bookmarkStart w:id="15" w:name="_Toc64769379"/>
      <w:r w:rsidRPr="000239A6">
        <w:t>6</w:t>
      </w:r>
      <w:r w:rsidR="001569F3" w:rsidRPr="000239A6">
        <w:t>. Pro</w:t>
      </w:r>
      <w:r w:rsidR="00BD68AC" w:rsidRPr="000239A6">
        <w:t>ject</w:t>
      </w:r>
      <w:r w:rsidR="001569F3" w:rsidRPr="000239A6">
        <w:t xml:space="preserve"> </w:t>
      </w:r>
      <w:bookmarkStart w:id="16" w:name="_Toc356192841"/>
      <w:r w:rsidR="001569F3" w:rsidRPr="000239A6">
        <w:t xml:space="preserve">Scope </w:t>
      </w:r>
      <w:r w:rsidR="000C6BDC" w:rsidRPr="000239A6">
        <w:t>&amp;</w:t>
      </w:r>
      <w:r w:rsidR="001569F3" w:rsidRPr="000239A6">
        <w:t xml:space="preserve"> Limitations</w:t>
      </w:r>
      <w:bookmarkEnd w:id="15"/>
      <w:bookmarkEnd w:id="16"/>
    </w:p>
    <w:p w14:paraId="29ACD672" w14:textId="77777777" w:rsidR="00BD68AC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7" w:name="_Toc64769380"/>
      <w:r w:rsidRPr="000239A6">
        <w:rPr>
          <w:rFonts w:asciiTheme="minorHAnsi" w:hAnsiTheme="minorHAnsi" w:cstheme="minorHAnsi"/>
        </w:rPr>
        <w:t>6</w:t>
      </w:r>
      <w:r w:rsidR="00BD68AC" w:rsidRPr="000239A6">
        <w:rPr>
          <w:rFonts w:asciiTheme="minorHAnsi" w:hAnsiTheme="minorHAnsi" w:cstheme="minorHAnsi"/>
        </w:rPr>
        <w:t>.1 Major Features</w:t>
      </w:r>
      <w:bookmarkEnd w:id="17"/>
    </w:p>
    <w:p w14:paraId="5E963CA9" w14:textId="592C5A41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1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9A63BC">
        <w:rPr>
          <w:rFonts w:asciiTheme="minorHAnsi" w:hAnsiTheme="minorHAnsi" w:cstheme="minorHAnsi"/>
          <w:sz w:val="22"/>
          <w:szCs w:val="22"/>
        </w:rPr>
        <w:t>can manage</w:t>
      </w:r>
      <w:r w:rsidR="00682BBE">
        <w:rPr>
          <w:rFonts w:asciiTheme="minorHAnsi" w:hAnsiTheme="minorHAnsi" w:cstheme="minorHAnsi"/>
          <w:sz w:val="22"/>
          <w:szCs w:val="22"/>
        </w:rPr>
        <w:t xml:space="preserve"> </w:t>
      </w:r>
      <w:r w:rsidR="00CA2CD9" w:rsidRPr="000239A6">
        <w:rPr>
          <w:rFonts w:asciiTheme="minorHAnsi" w:hAnsiTheme="minorHAnsi" w:cstheme="minorHAnsi"/>
          <w:sz w:val="22"/>
          <w:szCs w:val="22"/>
        </w:rPr>
        <w:t>target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4A20C31" w14:textId="36B98507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2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9A63BC">
        <w:rPr>
          <w:rFonts w:asciiTheme="minorHAnsi" w:hAnsiTheme="minorHAnsi" w:cstheme="minorHAnsi"/>
          <w:sz w:val="22"/>
          <w:szCs w:val="22"/>
        </w:rPr>
        <w:t xml:space="preserve">can </w:t>
      </w:r>
      <w:r w:rsidR="00CA2CD9" w:rsidRPr="000239A6">
        <w:rPr>
          <w:rFonts w:asciiTheme="minorHAnsi" w:hAnsiTheme="minorHAnsi" w:cstheme="minorHAnsi"/>
          <w:sz w:val="22"/>
          <w:szCs w:val="22"/>
        </w:rPr>
        <w:t>assign salesmen to target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17BA83C1" w14:textId="5B2A4C34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3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can </w:t>
      </w:r>
      <w:r w:rsidR="009A63BC" w:rsidRPr="000239A6">
        <w:rPr>
          <w:rFonts w:asciiTheme="minorHAnsi" w:hAnsiTheme="minorHAnsi" w:cstheme="minorHAnsi"/>
          <w:sz w:val="22"/>
          <w:szCs w:val="22"/>
        </w:rPr>
        <w:t>supervise salesmen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695D2F52" w14:textId="190E136E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4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>
        <w:rPr>
          <w:rFonts w:asciiTheme="minorHAnsi" w:hAnsiTheme="minorHAnsi" w:cstheme="minorHAnsi"/>
          <w:sz w:val="22"/>
          <w:szCs w:val="22"/>
        </w:rPr>
        <w:t xml:space="preserve"> manage </w:t>
      </w:r>
      <w:r w:rsidR="00BB5344" w:rsidRPr="000239A6">
        <w:rPr>
          <w:rFonts w:asciiTheme="minorHAnsi" w:hAnsiTheme="minorHAnsi" w:cstheme="minorHAnsi"/>
          <w:sz w:val="22"/>
          <w:szCs w:val="22"/>
        </w:rPr>
        <w:t>their</w:t>
      </w:r>
      <w:r w:rsidR="00BB5344">
        <w:rPr>
          <w:rFonts w:asciiTheme="minorHAnsi" w:hAnsiTheme="minorHAnsi" w:cstheme="minorHAnsi"/>
          <w:sz w:val="22"/>
          <w:szCs w:val="22"/>
        </w:rPr>
        <w:t xml:space="preserve"> dail</w:t>
      </w:r>
      <w:r w:rsidR="00BB5344" w:rsidRPr="000239A6">
        <w:rPr>
          <w:rFonts w:asciiTheme="minorHAnsi" w:hAnsiTheme="minorHAnsi" w:cstheme="minorHAnsi"/>
          <w:sz w:val="22"/>
          <w:szCs w:val="22"/>
        </w:rPr>
        <w:t>y reports</w:t>
      </w:r>
      <w:r w:rsidR="00D724F6">
        <w:rPr>
          <w:rFonts w:asciiTheme="minorHAnsi" w:hAnsiTheme="minorHAnsi" w:cstheme="minorHAnsi"/>
          <w:sz w:val="22"/>
          <w:szCs w:val="22"/>
        </w:rPr>
        <w:t xml:space="preserve"> and view all reports</w:t>
      </w:r>
      <w:r w:rsidR="00BB5344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36ED3D13" w14:textId="5134450D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5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>
        <w:rPr>
          <w:rFonts w:asciiTheme="minorHAnsi" w:hAnsiTheme="minorHAnsi" w:cstheme="minorHAnsi"/>
          <w:sz w:val="22"/>
          <w:szCs w:val="22"/>
        </w:rPr>
        <w:t xml:space="preserve"> manage </w:t>
      </w:r>
      <w:r w:rsidR="00BB5344" w:rsidRPr="000239A6">
        <w:rPr>
          <w:rFonts w:asciiTheme="minorHAnsi" w:hAnsiTheme="minorHAnsi" w:cstheme="minorHAnsi"/>
          <w:sz w:val="22"/>
          <w:szCs w:val="22"/>
        </w:rPr>
        <w:t>their</w:t>
      </w:r>
      <w:r w:rsidR="00BB5344">
        <w:rPr>
          <w:rFonts w:asciiTheme="minorHAnsi" w:hAnsiTheme="minorHAnsi" w:cstheme="minorHAnsi"/>
          <w:sz w:val="22"/>
          <w:szCs w:val="22"/>
        </w:rPr>
        <w:t xml:space="preserve"> </w:t>
      </w:r>
      <w:r w:rsidR="00BB5344" w:rsidRPr="000239A6">
        <w:rPr>
          <w:rFonts w:asciiTheme="minorHAnsi" w:hAnsiTheme="minorHAnsi" w:cstheme="minorHAnsi"/>
          <w:sz w:val="22"/>
          <w:szCs w:val="22"/>
        </w:rPr>
        <w:t>work</w:t>
      </w:r>
      <w:r w:rsidR="00BB5344">
        <w:rPr>
          <w:rFonts w:asciiTheme="minorHAnsi" w:hAnsiTheme="minorHAnsi" w:cstheme="minorHAnsi"/>
          <w:sz w:val="22"/>
          <w:szCs w:val="22"/>
        </w:rPr>
        <w:t>-</w:t>
      </w:r>
      <w:r w:rsidR="00BB5344" w:rsidRPr="000239A6">
        <w:rPr>
          <w:rFonts w:asciiTheme="minorHAnsi" w:hAnsiTheme="minorHAnsi" w:cstheme="minorHAnsi"/>
          <w:sz w:val="22"/>
          <w:szCs w:val="22"/>
        </w:rPr>
        <w:t>plan</w:t>
      </w:r>
      <w:r w:rsidR="00BB5344">
        <w:rPr>
          <w:rFonts w:asciiTheme="minorHAnsi" w:hAnsiTheme="minorHAnsi" w:cstheme="minorHAnsi"/>
          <w:sz w:val="22"/>
          <w:szCs w:val="22"/>
        </w:rPr>
        <w:t>.</w:t>
      </w:r>
    </w:p>
    <w:p w14:paraId="0EE34A2D" w14:textId="4C0C1829" w:rsidR="00FE65C0" w:rsidRPr="000239A6" w:rsidRDefault="00024608" w:rsidP="00D724F6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6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 w:rsidRPr="008B3824">
        <w:rPr>
          <w:rFonts w:asciiTheme="minorHAnsi" w:hAnsiTheme="minorHAnsi" w:cstheme="minorHAnsi"/>
          <w:sz w:val="22"/>
          <w:szCs w:val="22"/>
        </w:rPr>
        <w:t xml:space="preserve"> </w:t>
      </w:r>
      <w:r w:rsidR="00BB5344">
        <w:rPr>
          <w:rFonts w:asciiTheme="minorHAnsi" w:hAnsiTheme="minorHAnsi" w:cstheme="minorHAnsi"/>
          <w:sz w:val="22"/>
          <w:szCs w:val="22"/>
        </w:rPr>
        <w:t>view target schools, work-plan and daily reports of each other</w:t>
      </w:r>
      <w:r w:rsidR="00BB5344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39A5C7CD" w14:textId="0AA75C0F" w:rsidR="002B1FD7" w:rsidRDefault="00FE65C0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BB5344">
        <w:rPr>
          <w:rFonts w:asciiTheme="minorHAnsi" w:hAnsiTheme="minorHAnsi" w:cstheme="minorHAnsi"/>
          <w:sz w:val="22"/>
          <w:szCs w:val="22"/>
        </w:rPr>
        <w:t>0</w:t>
      </w:r>
      <w:r w:rsidR="00D724F6">
        <w:rPr>
          <w:rFonts w:asciiTheme="minorHAnsi" w:hAnsiTheme="minorHAnsi" w:cstheme="minorHAnsi"/>
          <w:sz w:val="22"/>
          <w:szCs w:val="22"/>
        </w:rPr>
        <w:t>7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2B1FD7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2B1FD7">
        <w:rPr>
          <w:rFonts w:asciiTheme="minorHAnsi" w:hAnsiTheme="minorHAnsi" w:cstheme="minorHAnsi"/>
          <w:sz w:val="22"/>
          <w:szCs w:val="22"/>
        </w:rPr>
        <w:t xml:space="preserve"> can comment on other’s </w:t>
      </w:r>
    </w:p>
    <w:p w14:paraId="40A16C66" w14:textId="110EFEDA" w:rsidR="00FE65C0" w:rsidRPr="000239A6" w:rsidRDefault="002B1FD7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08:</w:t>
      </w:r>
      <w:r>
        <w:rPr>
          <w:rFonts w:asciiTheme="minorHAnsi" w:hAnsiTheme="minorHAnsi" w:cstheme="minorHAnsi"/>
          <w:sz w:val="22"/>
          <w:szCs w:val="22"/>
        </w:rPr>
        <w:tab/>
      </w:r>
      <w:r w:rsidR="00FE65C0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10774A">
        <w:rPr>
          <w:rFonts w:asciiTheme="minorHAnsi" w:hAnsiTheme="minorHAnsi" w:cstheme="minorHAnsi"/>
          <w:sz w:val="22"/>
          <w:szCs w:val="22"/>
        </w:rPr>
        <w:t>manage</w:t>
      </w:r>
      <w:r w:rsidR="00FE65C0" w:rsidRPr="000239A6">
        <w:rPr>
          <w:rFonts w:asciiTheme="minorHAnsi" w:hAnsiTheme="minorHAnsi" w:cstheme="minorHAnsi"/>
          <w:sz w:val="22"/>
          <w:szCs w:val="22"/>
        </w:rPr>
        <w:t xml:space="preserve"> user accounts.</w:t>
      </w:r>
    </w:p>
    <w:p w14:paraId="5780793A" w14:textId="2E48D303" w:rsidR="004A597B" w:rsidRPr="000239A6" w:rsidRDefault="00FE65C0" w:rsidP="00E74FD5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2B1FD7">
        <w:rPr>
          <w:rFonts w:asciiTheme="minorHAnsi" w:hAnsiTheme="minorHAnsi" w:cstheme="minorHAnsi"/>
          <w:sz w:val="22"/>
          <w:szCs w:val="22"/>
        </w:rPr>
        <w:t>09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  <w:t>Administrator can</w:t>
      </w:r>
      <w:r w:rsidR="005A55E3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10774A">
        <w:rPr>
          <w:rFonts w:asciiTheme="minorHAnsi" w:hAnsiTheme="minorHAnsi" w:cstheme="minorHAnsi"/>
          <w:sz w:val="22"/>
          <w:szCs w:val="22"/>
        </w:rPr>
        <w:t>manage</w:t>
      </w:r>
      <w:r w:rsidR="005A55E3" w:rsidRPr="000239A6">
        <w:rPr>
          <w:rFonts w:asciiTheme="minorHAnsi" w:hAnsiTheme="minorHAnsi" w:cstheme="minorHAnsi"/>
          <w:sz w:val="22"/>
          <w:szCs w:val="22"/>
        </w:rPr>
        <w:t xml:space="preserve"> all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7BB53CA7" w14:textId="54F14CCE" w:rsidR="00CA2CD9" w:rsidRPr="000239A6" w:rsidRDefault="00CA2CD9" w:rsidP="00A71375">
      <w:pPr>
        <w:pStyle w:val="List"/>
        <w:spacing w:after="0"/>
        <w:rPr>
          <w:rFonts w:asciiTheme="minorHAnsi" w:hAnsiTheme="minorHAnsi" w:cstheme="minorHAnsi"/>
          <w:sz w:val="22"/>
          <w:szCs w:val="22"/>
        </w:rPr>
      </w:pPr>
    </w:p>
    <w:p w14:paraId="405340FF" w14:textId="77777777" w:rsidR="001C1915" w:rsidRDefault="009B68D8" w:rsidP="00BB5344">
      <w:pPr>
        <w:spacing w:after="0"/>
        <w:jc w:val="both"/>
        <w:rPr>
          <w:rFonts w:cstheme="minorHAnsi"/>
        </w:rPr>
      </w:pPr>
      <w:r w:rsidRPr="009B68D8">
        <w:rPr>
          <w:rFonts w:cstheme="minorHAnsi"/>
          <w:noProof/>
          <w:lang w:val="en-US" w:eastAsia="ja-JP"/>
        </w:rPr>
        <w:drawing>
          <wp:inline distT="0" distB="0" distL="0" distR="0" wp14:anchorId="6EA31AA9" wp14:editId="743154A3">
            <wp:extent cx="5751576" cy="2521842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707"/>
                    <a:stretch/>
                  </pic:blipFill>
                  <pic:spPr bwMode="auto">
                    <a:xfrm>
                      <a:off x="0" y="0"/>
                      <a:ext cx="5751576" cy="2521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AA7D6" w14:textId="28C2024B" w:rsidR="001C1915" w:rsidRPr="00A07793" w:rsidRDefault="00A07793" w:rsidP="00A07793">
      <w:pPr>
        <w:jc w:val="center"/>
        <w:rPr>
          <w:rFonts w:cstheme="minorHAnsi"/>
          <w:i/>
        </w:rPr>
      </w:pPr>
      <w:r>
        <w:rPr>
          <w:rFonts w:cstheme="minorHAnsi"/>
          <w:i/>
        </w:rPr>
        <w:t>Figure 1. Major Features</w:t>
      </w:r>
    </w:p>
    <w:p w14:paraId="5ED592D5" w14:textId="77777777" w:rsidR="001C1915" w:rsidRDefault="001C1915" w:rsidP="000132D0">
      <w:pPr>
        <w:jc w:val="both"/>
        <w:rPr>
          <w:rFonts w:cstheme="minorHAnsi"/>
        </w:rPr>
      </w:pPr>
    </w:p>
    <w:p w14:paraId="0866DD8B" w14:textId="77777777" w:rsidR="003F2D96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8" w:name="_Toc64769381"/>
      <w:r w:rsidRPr="000239A6">
        <w:rPr>
          <w:rFonts w:asciiTheme="minorHAnsi" w:hAnsiTheme="minorHAnsi" w:cstheme="minorHAnsi"/>
        </w:rPr>
        <w:lastRenderedPageBreak/>
        <w:t>6</w:t>
      </w:r>
      <w:r w:rsidR="003F2D96" w:rsidRPr="000239A6">
        <w:rPr>
          <w:rFonts w:asciiTheme="minorHAnsi" w:hAnsiTheme="minorHAnsi" w:cstheme="minorHAnsi"/>
        </w:rPr>
        <w:t>.</w:t>
      </w:r>
      <w:r w:rsidR="000C6BDC" w:rsidRPr="000239A6">
        <w:rPr>
          <w:rFonts w:asciiTheme="minorHAnsi" w:hAnsiTheme="minorHAnsi" w:cstheme="minorHAnsi"/>
        </w:rPr>
        <w:t>2</w:t>
      </w:r>
      <w:r w:rsidR="003F2D96" w:rsidRPr="000239A6">
        <w:rPr>
          <w:rFonts w:asciiTheme="minorHAnsi" w:hAnsiTheme="minorHAnsi" w:cstheme="minorHAnsi"/>
        </w:rPr>
        <w:t xml:space="preserve"> </w:t>
      </w:r>
      <w:bookmarkStart w:id="19" w:name="_Toc356192845"/>
      <w:r w:rsidR="003F2D96" w:rsidRPr="000239A6">
        <w:rPr>
          <w:rFonts w:asciiTheme="minorHAnsi" w:hAnsiTheme="minorHAnsi" w:cstheme="minorHAnsi"/>
        </w:rPr>
        <w:t xml:space="preserve">Limitations </w:t>
      </w:r>
      <w:r w:rsidR="000C6BDC" w:rsidRPr="000239A6">
        <w:rPr>
          <w:rFonts w:asciiTheme="minorHAnsi" w:hAnsiTheme="minorHAnsi" w:cstheme="minorHAnsi"/>
        </w:rPr>
        <w:t>&amp;</w:t>
      </w:r>
      <w:r w:rsidR="003F2D96" w:rsidRPr="000239A6">
        <w:rPr>
          <w:rFonts w:asciiTheme="minorHAnsi" w:hAnsiTheme="minorHAnsi" w:cstheme="minorHAnsi"/>
        </w:rPr>
        <w:t xml:space="preserve"> Exclusions</w:t>
      </w:r>
      <w:bookmarkEnd w:id="18"/>
      <w:bookmarkEnd w:id="19"/>
    </w:p>
    <w:p w14:paraId="30EA602C" w14:textId="012CF202" w:rsidR="001663B7" w:rsidRDefault="002F54DD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1</w:t>
      </w:r>
      <w:r w:rsidR="009778B3" w:rsidRPr="00DB46A6">
        <w:rPr>
          <w:rFonts w:asciiTheme="minorHAnsi" w:hAnsiTheme="minorHAnsi" w:cstheme="minorHAnsi"/>
          <w:sz w:val="22"/>
          <w:szCs w:val="22"/>
        </w:rPr>
        <w:t>:</w:t>
      </w:r>
      <w:r w:rsidR="009778B3" w:rsidRPr="00DB46A6">
        <w:rPr>
          <w:rFonts w:asciiTheme="minorHAnsi" w:hAnsiTheme="minorHAnsi" w:cstheme="minorHAnsi"/>
          <w:sz w:val="22"/>
          <w:szCs w:val="22"/>
        </w:rPr>
        <w:tab/>
        <w:t xml:space="preserve">The </w:t>
      </w:r>
      <w:r w:rsidR="00DB46A6" w:rsidRPr="00DB46A6">
        <w:rPr>
          <w:rFonts w:asciiTheme="minorHAnsi" w:hAnsiTheme="minorHAnsi" w:cstheme="minorHAnsi"/>
          <w:sz w:val="22"/>
          <w:szCs w:val="22"/>
        </w:rPr>
        <w:t xml:space="preserve">SMSME </w:t>
      </w:r>
      <w:r w:rsidR="009778B3" w:rsidRPr="00DB46A6">
        <w:rPr>
          <w:rFonts w:asciiTheme="minorHAnsi" w:hAnsiTheme="minorHAnsi" w:cstheme="minorHAnsi"/>
          <w:sz w:val="22"/>
          <w:szCs w:val="22"/>
        </w:rPr>
        <w:t>has not supported a Mobile application for role Salesman and Sales Manager. SMSME now is a responsive Web application.</w:t>
      </w:r>
      <w:r w:rsidR="001663B7" w:rsidRPr="001663B7">
        <w:rPr>
          <w:rFonts w:cstheme="minorHAnsi"/>
        </w:rPr>
        <w:t xml:space="preserve"> </w:t>
      </w:r>
    </w:p>
    <w:p w14:paraId="2A78447D" w14:textId="77777777" w:rsidR="001663B7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2: </w:t>
      </w:r>
      <w:r>
        <w:rPr>
          <w:rFonts w:asciiTheme="minorHAnsi" w:hAnsiTheme="minorHAnsi" w:cstheme="minorHAnsi"/>
          <w:sz w:val="22"/>
          <w:szCs w:val="22"/>
        </w:rPr>
        <w:tab/>
        <w:t xml:space="preserve">The SMSME does not support communication channel with customers. </w:t>
      </w:r>
    </w:p>
    <w:p w14:paraId="62E83458" w14:textId="77777777" w:rsidR="001663B7" w:rsidRPr="002A1976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3: </w:t>
      </w:r>
      <w:r>
        <w:rPr>
          <w:rFonts w:asciiTheme="minorHAnsi" w:hAnsiTheme="minorHAnsi" w:cstheme="minorHAnsi"/>
          <w:sz w:val="22"/>
          <w:szCs w:val="22"/>
        </w:rPr>
        <w:tab/>
      </w:r>
      <w:r w:rsidRPr="00DB46A6">
        <w:rPr>
          <w:rFonts w:asciiTheme="minorHAnsi" w:hAnsiTheme="minorHAnsi" w:cstheme="minorHAnsi"/>
          <w:sz w:val="22"/>
          <w:szCs w:val="22"/>
        </w:rPr>
        <w:t xml:space="preserve">The SMSME </w:t>
      </w:r>
      <w:r>
        <w:rPr>
          <w:rFonts w:asciiTheme="minorHAnsi" w:hAnsiTheme="minorHAnsi" w:cstheme="minorHAnsi"/>
          <w:sz w:val="22"/>
          <w:szCs w:val="22"/>
        </w:rPr>
        <w:t>has not supported feture “Manage Salesmen” or “Manage team” yet.</w:t>
      </w:r>
    </w:p>
    <w:p w14:paraId="0FB0E63D" w14:textId="4F5FFFEF" w:rsidR="00B72539" w:rsidRPr="002A1976" w:rsidRDefault="00B72539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bookmarkStart w:id="20" w:name="_GoBack"/>
      <w:bookmarkEnd w:id="20"/>
    </w:p>
    <w:sectPr w:rsidR="00B72539" w:rsidRPr="002A1976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23521"/>
    <w:multiLevelType w:val="hybridMultilevel"/>
    <w:tmpl w:val="014893A2"/>
    <w:lvl w:ilvl="0" w:tplc="E990B5A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6B9"/>
    <w:multiLevelType w:val="hybridMultilevel"/>
    <w:tmpl w:val="9770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51D"/>
    <w:multiLevelType w:val="hybridMultilevel"/>
    <w:tmpl w:val="CFD4A430"/>
    <w:lvl w:ilvl="0" w:tplc="DB48F3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63B56FA0"/>
    <w:multiLevelType w:val="hybridMultilevel"/>
    <w:tmpl w:val="4A70F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bAwNLAwNTQ2NjdQ0lEKTi0uzszPAykwNK4FAG07g8MtAAAA"/>
  </w:docVars>
  <w:rsids>
    <w:rsidRoot w:val="00B44E27"/>
    <w:rsid w:val="00006792"/>
    <w:rsid w:val="00010836"/>
    <w:rsid w:val="00011832"/>
    <w:rsid w:val="000132D0"/>
    <w:rsid w:val="00023735"/>
    <w:rsid w:val="000239A6"/>
    <w:rsid w:val="00024608"/>
    <w:rsid w:val="00031515"/>
    <w:rsid w:val="0003408A"/>
    <w:rsid w:val="00051EC7"/>
    <w:rsid w:val="000523D6"/>
    <w:rsid w:val="0005318F"/>
    <w:rsid w:val="00057B8B"/>
    <w:rsid w:val="000657DD"/>
    <w:rsid w:val="00084244"/>
    <w:rsid w:val="00097060"/>
    <w:rsid w:val="000A5FE8"/>
    <w:rsid w:val="000B4EA5"/>
    <w:rsid w:val="000C46B3"/>
    <w:rsid w:val="000C6BDC"/>
    <w:rsid w:val="00102510"/>
    <w:rsid w:val="00103A2F"/>
    <w:rsid w:val="0010774A"/>
    <w:rsid w:val="001174BD"/>
    <w:rsid w:val="00126CDB"/>
    <w:rsid w:val="00137BDD"/>
    <w:rsid w:val="0015116B"/>
    <w:rsid w:val="00155E22"/>
    <w:rsid w:val="001569F3"/>
    <w:rsid w:val="001663B7"/>
    <w:rsid w:val="00173934"/>
    <w:rsid w:val="001B234A"/>
    <w:rsid w:val="001B3BEB"/>
    <w:rsid w:val="001C1915"/>
    <w:rsid w:val="001C28A5"/>
    <w:rsid w:val="001D05D1"/>
    <w:rsid w:val="001D41FE"/>
    <w:rsid w:val="001E13A7"/>
    <w:rsid w:val="001F18D5"/>
    <w:rsid w:val="001F43A7"/>
    <w:rsid w:val="00222BB0"/>
    <w:rsid w:val="002264F5"/>
    <w:rsid w:val="00237678"/>
    <w:rsid w:val="00242AE1"/>
    <w:rsid w:val="002500C5"/>
    <w:rsid w:val="00252176"/>
    <w:rsid w:val="00255126"/>
    <w:rsid w:val="002606E8"/>
    <w:rsid w:val="002635F8"/>
    <w:rsid w:val="00276331"/>
    <w:rsid w:val="002874BC"/>
    <w:rsid w:val="002A1976"/>
    <w:rsid w:val="002A4D9B"/>
    <w:rsid w:val="002B1FD7"/>
    <w:rsid w:val="002C054B"/>
    <w:rsid w:val="002E5435"/>
    <w:rsid w:val="002F54DD"/>
    <w:rsid w:val="003037B7"/>
    <w:rsid w:val="003123E6"/>
    <w:rsid w:val="00326694"/>
    <w:rsid w:val="00336411"/>
    <w:rsid w:val="003500E9"/>
    <w:rsid w:val="0035088D"/>
    <w:rsid w:val="0035195B"/>
    <w:rsid w:val="00352EA9"/>
    <w:rsid w:val="00353457"/>
    <w:rsid w:val="003540DE"/>
    <w:rsid w:val="00354CA3"/>
    <w:rsid w:val="003818ED"/>
    <w:rsid w:val="00381A87"/>
    <w:rsid w:val="003A4BEB"/>
    <w:rsid w:val="003B4068"/>
    <w:rsid w:val="003B608D"/>
    <w:rsid w:val="003C3CC2"/>
    <w:rsid w:val="003C6958"/>
    <w:rsid w:val="003D4D0A"/>
    <w:rsid w:val="003D4E43"/>
    <w:rsid w:val="003F2D96"/>
    <w:rsid w:val="003F79EA"/>
    <w:rsid w:val="004026AC"/>
    <w:rsid w:val="00420A29"/>
    <w:rsid w:val="00424FD3"/>
    <w:rsid w:val="00436ECB"/>
    <w:rsid w:val="004402A4"/>
    <w:rsid w:val="00440339"/>
    <w:rsid w:val="004625EA"/>
    <w:rsid w:val="0046756B"/>
    <w:rsid w:val="004905D3"/>
    <w:rsid w:val="004A5545"/>
    <w:rsid w:val="004A597B"/>
    <w:rsid w:val="004A6802"/>
    <w:rsid w:val="004A7ACA"/>
    <w:rsid w:val="004B0477"/>
    <w:rsid w:val="004B18F1"/>
    <w:rsid w:val="004B47C1"/>
    <w:rsid w:val="004B535E"/>
    <w:rsid w:val="004C34D0"/>
    <w:rsid w:val="004D5A18"/>
    <w:rsid w:val="004E2BD0"/>
    <w:rsid w:val="004F09DB"/>
    <w:rsid w:val="00520F0F"/>
    <w:rsid w:val="00533250"/>
    <w:rsid w:val="005531F1"/>
    <w:rsid w:val="00556EF7"/>
    <w:rsid w:val="00561197"/>
    <w:rsid w:val="00571828"/>
    <w:rsid w:val="00593E6F"/>
    <w:rsid w:val="005940A6"/>
    <w:rsid w:val="00596EFD"/>
    <w:rsid w:val="005A55E3"/>
    <w:rsid w:val="005C39CD"/>
    <w:rsid w:val="005F0784"/>
    <w:rsid w:val="005F4CC3"/>
    <w:rsid w:val="0062103B"/>
    <w:rsid w:val="00625E95"/>
    <w:rsid w:val="00631031"/>
    <w:rsid w:val="006421D3"/>
    <w:rsid w:val="00652B08"/>
    <w:rsid w:val="006545CC"/>
    <w:rsid w:val="00657D47"/>
    <w:rsid w:val="006647BB"/>
    <w:rsid w:val="00682BBE"/>
    <w:rsid w:val="00684DEB"/>
    <w:rsid w:val="006B6EE4"/>
    <w:rsid w:val="006C34E4"/>
    <w:rsid w:val="006C616F"/>
    <w:rsid w:val="0070534E"/>
    <w:rsid w:val="007100CB"/>
    <w:rsid w:val="007257A6"/>
    <w:rsid w:val="00726B6A"/>
    <w:rsid w:val="00736CF9"/>
    <w:rsid w:val="00744E9A"/>
    <w:rsid w:val="00750389"/>
    <w:rsid w:val="00755860"/>
    <w:rsid w:val="00784C88"/>
    <w:rsid w:val="00787581"/>
    <w:rsid w:val="007B4BFA"/>
    <w:rsid w:val="007C39BB"/>
    <w:rsid w:val="007C583C"/>
    <w:rsid w:val="007D5569"/>
    <w:rsid w:val="007D709B"/>
    <w:rsid w:val="007D73E6"/>
    <w:rsid w:val="007E4073"/>
    <w:rsid w:val="007E51C2"/>
    <w:rsid w:val="007F67D0"/>
    <w:rsid w:val="00816771"/>
    <w:rsid w:val="008312FF"/>
    <w:rsid w:val="00832C26"/>
    <w:rsid w:val="00834EE9"/>
    <w:rsid w:val="00881A2A"/>
    <w:rsid w:val="00894AF8"/>
    <w:rsid w:val="008A74B5"/>
    <w:rsid w:val="008B2F83"/>
    <w:rsid w:val="008B3824"/>
    <w:rsid w:val="008B4415"/>
    <w:rsid w:val="008B5483"/>
    <w:rsid w:val="008B5CC8"/>
    <w:rsid w:val="008E100C"/>
    <w:rsid w:val="008E5BD4"/>
    <w:rsid w:val="00905F79"/>
    <w:rsid w:val="00920E06"/>
    <w:rsid w:val="00922652"/>
    <w:rsid w:val="00922A14"/>
    <w:rsid w:val="009276FD"/>
    <w:rsid w:val="0093519D"/>
    <w:rsid w:val="009533F4"/>
    <w:rsid w:val="0096720D"/>
    <w:rsid w:val="0097089C"/>
    <w:rsid w:val="009778B3"/>
    <w:rsid w:val="00982DD9"/>
    <w:rsid w:val="009A30C0"/>
    <w:rsid w:val="009A63BC"/>
    <w:rsid w:val="009B0456"/>
    <w:rsid w:val="009B68D8"/>
    <w:rsid w:val="009C7787"/>
    <w:rsid w:val="009D0DA1"/>
    <w:rsid w:val="00A0058F"/>
    <w:rsid w:val="00A03C92"/>
    <w:rsid w:val="00A04D8F"/>
    <w:rsid w:val="00A07793"/>
    <w:rsid w:val="00A2453D"/>
    <w:rsid w:val="00A32345"/>
    <w:rsid w:val="00A33CB7"/>
    <w:rsid w:val="00A43F2F"/>
    <w:rsid w:val="00A44144"/>
    <w:rsid w:val="00A54D20"/>
    <w:rsid w:val="00A6179F"/>
    <w:rsid w:val="00A71375"/>
    <w:rsid w:val="00A85D11"/>
    <w:rsid w:val="00A926C3"/>
    <w:rsid w:val="00A96646"/>
    <w:rsid w:val="00A976AB"/>
    <w:rsid w:val="00AD0488"/>
    <w:rsid w:val="00AD39D4"/>
    <w:rsid w:val="00AE2FF9"/>
    <w:rsid w:val="00AE331B"/>
    <w:rsid w:val="00AF3745"/>
    <w:rsid w:val="00B316D7"/>
    <w:rsid w:val="00B44E27"/>
    <w:rsid w:val="00B61BC3"/>
    <w:rsid w:val="00B72539"/>
    <w:rsid w:val="00B72AB5"/>
    <w:rsid w:val="00B86FAC"/>
    <w:rsid w:val="00B87E3C"/>
    <w:rsid w:val="00B90957"/>
    <w:rsid w:val="00B913A9"/>
    <w:rsid w:val="00B947D4"/>
    <w:rsid w:val="00BA4B6B"/>
    <w:rsid w:val="00BB5344"/>
    <w:rsid w:val="00BC0A88"/>
    <w:rsid w:val="00BC5631"/>
    <w:rsid w:val="00BD2694"/>
    <w:rsid w:val="00BD68AC"/>
    <w:rsid w:val="00C12BBD"/>
    <w:rsid w:val="00C4061E"/>
    <w:rsid w:val="00C843B6"/>
    <w:rsid w:val="00C87F08"/>
    <w:rsid w:val="00C90F10"/>
    <w:rsid w:val="00C94913"/>
    <w:rsid w:val="00C958F3"/>
    <w:rsid w:val="00CA2CD9"/>
    <w:rsid w:val="00CB0188"/>
    <w:rsid w:val="00CD1D43"/>
    <w:rsid w:val="00CD5579"/>
    <w:rsid w:val="00CE17E0"/>
    <w:rsid w:val="00CE7A32"/>
    <w:rsid w:val="00CF1F47"/>
    <w:rsid w:val="00D013E5"/>
    <w:rsid w:val="00D03948"/>
    <w:rsid w:val="00D223DD"/>
    <w:rsid w:val="00D2314E"/>
    <w:rsid w:val="00D27CDC"/>
    <w:rsid w:val="00D33D4D"/>
    <w:rsid w:val="00D41904"/>
    <w:rsid w:val="00D56440"/>
    <w:rsid w:val="00D724F6"/>
    <w:rsid w:val="00DA2C4A"/>
    <w:rsid w:val="00DB46A6"/>
    <w:rsid w:val="00DC0BFE"/>
    <w:rsid w:val="00DC6E25"/>
    <w:rsid w:val="00DC70E6"/>
    <w:rsid w:val="00DC7F3B"/>
    <w:rsid w:val="00DD774C"/>
    <w:rsid w:val="00DE1CB9"/>
    <w:rsid w:val="00DF1C3F"/>
    <w:rsid w:val="00E00E85"/>
    <w:rsid w:val="00E30D61"/>
    <w:rsid w:val="00E31F7F"/>
    <w:rsid w:val="00E558F5"/>
    <w:rsid w:val="00E706C6"/>
    <w:rsid w:val="00E737F9"/>
    <w:rsid w:val="00E74FD5"/>
    <w:rsid w:val="00E84810"/>
    <w:rsid w:val="00E86F0B"/>
    <w:rsid w:val="00EB472E"/>
    <w:rsid w:val="00ED58E4"/>
    <w:rsid w:val="00EE431E"/>
    <w:rsid w:val="00F27669"/>
    <w:rsid w:val="00F373CC"/>
    <w:rsid w:val="00F478C2"/>
    <w:rsid w:val="00F5200D"/>
    <w:rsid w:val="00F74AC5"/>
    <w:rsid w:val="00F77C2E"/>
    <w:rsid w:val="00F82CBF"/>
    <w:rsid w:val="00F955CE"/>
    <w:rsid w:val="00F97CEE"/>
    <w:rsid w:val="00FB60AE"/>
    <w:rsid w:val="00FC4EE6"/>
    <w:rsid w:val="00FC5BFF"/>
    <w:rsid w:val="00FD24CB"/>
    <w:rsid w:val="00FE65C0"/>
    <w:rsid w:val="00FF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833F"/>
  <w15:chartTrackingRefBased/>
  <w15:docId w15:val="{7600E2CB-7A2B-4494-9E5E-28604A86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0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B6B"/>
    <w:pPr>
      <w:keepNext/>
      <w:keepLines/>
      <w:spacing w:before="40" w:after="2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00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50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00C5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4B6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00C5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500C5"/>
    <w:rPr>
      <w:rFonts w:asciiTheme="majorHAnsi" w:eastAsiaTheme="majorEastAsia" w:hAnsiTheme="majorHAnsi" w:cstheme="majorBidi"/>
      <w:b/>
      <w:i/>
      <w:iCs/>
    </w:rPr>
  </w:style>
  <w:style w:type="paragraph" w:styleId="List">
    <w:name w:val="List"/>
    <w:basedOn w:val="Normal"/>
    <w:semiHidden/>
    <w:rsid w:val="00011832"/>
    <w:pPr>
      <w:spacing w:after="120" w:line="240" w:lineRule="exact"/>
      <w:ind w:left="630" w:hanging="63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ig-Graphic">
    <w:name w:val="Fig-Graphic"/>
    <w:basedOn w:val="Normal"/>
    <w:next w:val="Normal"/>
    <w:qFormat/>
    <w:rsid w:val="00011832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Theme="minorEastAsia" w:hAnsi="Segoe" w:cs="Segoe"/>
      <w:iCs/>
      <w:color w:val="000000"/>
      <w:sz w:val="18"/>
      <w:szCs w:val="19"/>
      <w:lang w:val="en-US"/>
    </w:rPr>
  </w:style>
  <w:style w:type="character" w:customStyle="1" w:styleId="FigNum">
    <w:name w:val="Fig Num"/>
    <w:uiPriority w:val="8"/>
    <w:rsid w:val="00011832"/>
    <w:rPr>
      <w:b/>
      <w:bCs/>
      <w:caps/>
      <w:sz w:val="15"/>
      <w:szCs w:val="15"/>
    </w:rPr>
  </w:style>
  <w:style w:type="paragraph" w:customStyle="1" w:styleId="TableTextsmall">
    <w:name w:val="Table Text small"/>
    <w:basedOn w:val="Normal"/>
    <w:rsid w:val="00F27669"/>
    <w:pPr>
      <w:keepNext/>
      <w:keepLines/>
      <w:spacing w:before="20" w:after="20" w:line="240" w:lineRule="exact"/>
      <w:ind w:left="95"/>
    </w:pPr>
    <w:rPr>
      <w:rFonts w:ascii="Arial" w:eastAsia="Times New Roman" w:hAnsi="Arial" w:cs="Times New Roman"/>
      <w:sz w:val="18"/>
      <w:szCs w:val="18"/>
      <w:lang w:val="en-US"/>
    </w:rPr>
  </w:style>
  <w:style w:type="paragraph" w:customStyle="1" w:styleId="TableHead">
    <w:name w:val="Table Head"/>
    <w:basedOn w:val="Heading3"/>
    <w:next w:val="Normal"/>
    <w:rsid w:val="00F27669"/>
    <w:pPr>
      <w:spacing w:before="60" w:after="60" w:line="240" w:lineRule="exact"/>
      <w:jc w:val="center"/>
      <w:outlineLvl w:val="9"/>
    </w:pPr>
    <w:rPr>
      <w:rFonts w:ascii="Arial" w:eastAsia="Times New Roman" w:hAnsi="Arial" w:cs="Times New Roman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86F0B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6F0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6F0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6F0B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CD1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D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D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D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D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4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B608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4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apps/details?id=vn.altalab.app.crmvietpack" TargetMode="External"/><Relationship Id="rId13" Type="http://schemas.openxmlformats.org/officeDocument/2006/relationships/hyperlink" Target="https://easyedu.vn/" TargetMode="Externa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crmviet.vn/" TargetMode="External"/><Relationship Id="rId12" Type="http://schemas.openxmlformats.org/officeDocument/2006/relationships/hyperlink" Target="https://apps.apple.com/us/app/getflyvn/id1490060413" TargetMode="External"/><Relationship Id="rId17" Type="http://schemas.openxmlformats.org/officeDocument/2006/relationships/hyperlink" Target="https://apps.apple.com/vn/app/easy-edu/id1472824752?l=v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pps.apple.com/vn/app/easy-manager/id1495280190?l=vi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play.google.com/store/apps/details?id=com.getflyvn.cr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ay.google.com/store/apps/details?id=com.easyedu.customer&amp;hl=vi" TargetMode="External"/><Relationship Id="rId10" Type="http://schemas.openxmlformats.org/officeDocument/2006/relationships/hyperlink" Target="https://getfly.vn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pps.apple.com/us/app/crmviet/id1197961185" TargetMode="External"/><Relationship Id="rId14" Type="http://schemas.openxmlformats.org/officeDocument/2006/relationships/hyperlink" Target="https://play.google.com/store/apps/details?id=com.easyedu.manager&amp;hl=v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66B21-534C-43D7-BB48-CDCC0FB88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6</TotalTime>
  <Pages>9</Pages>
  <Words>1526</Words>
  <Characters>870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04</cp:revision>
  <dcterms:created xsi:type="dcterms:W3CDTF">2020-01-14T01:28:00Z</dcterms:created>
  <dcterms:modified xsi:type="dcterms:W3CDTF">2021-04-13T22:11:00Z</dcterms:modified>
</cp:coreProperties>
</file>